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4FAF52" w14:textId="1DA60A05" w:rsidR="00256A0B" w:rsidRPr="003D737D" w:rsidRDefault="008423C4" w:rsidP="00256A0B">
      <w:pPr>
        <w:pStyle w:val="Heading1"/>
        <w:spacing w:before="0" w:after="120"/>
        <w:jc w:val="center"/>
      </w:pPr>
      <w:bookmarkStart w:id="0" w:name="_GoBack"/>
      <w:bookmarkEnd w:id="0"/>
      <w:r w:rsidRPr="003D737D">
        <w:t>Java</w:t>
      </w:r>
      <w:r w:rsidR="00256A0B" w:rsidRPr="003D737D">
        <w:t xml:space="preserve"> OOP Exam – </w:t>
      </w:r>
      <w:r w:rsidR="00025992">
        <w:t>16 August 2020</w:t>
      </w:r>
    </w:p>
    <w:p w14:paraId="74059595" w14:textId="77777777" w:rsidR="00256A0B" w:rsidRPr="003D737D" w:rsidRDefault="00256A0B" w:rsidP="00256A0B">
      <w:pPr>
        <w:pStyle w:val="Heading3"/>
      </w:pPr>
      <w:r w:rsidRPr="003D737D">
        <w:t>Overview</w:t>
      </w:r>
    </w:p>
    <w:p w14:paraId="15486932" w14:textId="304A946F" w:rsidR="00256A0B" w:rsidRPr="003D737D" w:rsidRDefault="00256A0B" w:rsidP="00256A0B">
      <w:r w:rsidRPr="003D737D">
        <w:t>In this exam, you need to build a</w:t>
      </w:r>
      <w:r w:rsidR="0004292A" w:rsidRPr="003D737D">
        <w:t>n</w:t>
      </w:r>
      <w:r w:rsidRPr="003D737D">
        <w:t xml:space="preserve"> </w:t>
      </w:r>
      <w:r w:rsidR="0004292A" w:rsidRPr="003D737D">
        <w:t>online shop</w:t>
      </w:r>
      <w:r w:rsidRPr="003D737D">
        <w:t xml:space="preserve"> project, which has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  <w:bCs/>
        </w:rPr>
        <w:t>components,</w:t>
      </w:r>
      <w:r w:rsidRPr="003D737D">
        <w:rPr>
          <w:b/>
          <w:bCs/>
        </w:rPr>
        <w:t xml:space="preserve"> </w:t>
      </w:r>
      <w:r w:rsidR="0004292A" w:rsidRPr="003D737D">
        <w:rPr>
          <w:b/>
          <w:bCs/>
        </w:rPr>
        <w:t>and computers</w:t>
      </w:r>
      <w:r w:rsidRPr="003D737D">
        <w:t xml:space="preserve">. The project will consist of </w:t>
      </w:r>
      <w:r w:rsidRPr="003D737D">
        <w:rPr>
          <w:b/>
          <w:bCs/>
        </w:rPr>
        <w:t xml:space="preserve">model classes </w:t>
      </w:r>
      <w:r w:rsidRPr="003D737D">
        <w:t xml:space="preserve">and a </w:t>
      </w:r>
      <w:r w:rsidRPr="003D737D">
        <w:rPr>
          <w:b/>
          <w:bCs/>
        </w:rPr>
        <w:t>controller class</w:t>
      </w:r>
      <w:r w:rsidRPr="003D737D">
        <w:t xml:space="preserve">, which manages the </w:t>
      </w:r>
      <w:r w:rsidRPr="003D737D">
        <w:rPr>
          <w:b/>
          <w:bCs/>
        </w:rPr>
        <w:t>interaction</w:t>
      </w:r>
      <w:r w:rsidRPr="003D737D">
        <w:t xml:space="preserve"> between the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</w:rPr>
        <w:t>components</w:t>
      </w:r>
      <w:r w:rsidR="0004292A" w:rsidRPr="003D737D">
        <w:t xml:space="preserve">, </w:t>
      </w:r>
      <w:r w:rsidRPr="003D737D">
        <w:t xml:space="preserve">and </w:t>
      </w:r>
      <w:r w:rsidR="0004292A" w:rsidRPr="003D737D">
        <w:rPr>
          <w:b/>
          <w:bCs/>
        </w:rPr>
        <w:t>computers</w:t>
      </w:r>
      <w:r w:rsidRPr="003D737D">
        <w:t>.</w:t>
      </w:r>
    </w:p>
    <w:p w14:paraId="15F86494" w14:textId="77777777" w:rsidR="00256A0B" w:rsidRPr="003D737D" w:rsidRDefault="00256A0B" w:rsidP="00256A0B">
      <w:pPr>
        <w:pStyle w:val="Heading2"/>
        <w:jc w:val="both"/>
      </w:pPr>
      <w:r w:rsidRPr="003D737D">
        <w:t>Setup</w:t>
      </w:r>
    </w:p>
    <w:p w14:paraId="75374B31" w14:textId="396946D2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pload </w:t>
      </w:r>
      <w:r w:rsidRPr="003D737D">
        <w:rPr>
          <w:b/>
        </w:rPr>
        <w:t xml:space="preserve">only the </w:t>
      </w:r>
      <w:proofErr w:type="spellStart"/>
      <w:r w:rsidR="003D737D" w:rsidRPr="003D737D">
        <w:rPr>
          <w:rStyle w:val="CodeChar"/>
          <w:noProof w:val="0"/>
        </w:rPr>
        <w:t>o</w:t>
      </w:r>
      <w:r w:rsidR="00E665EF" w:rsidRPr="003D737D">
        <w:rPr>
          <w:rStyle w:val="CodeChar"/>
          <w:noProof w:val="0"/>
        </w:rPr>
        <w:t>nlineShop</w:t>
      </w:r>
      <w:proofErr w:type="spellEnd"/>
      <w:r w:rsidRPr="003D737D">
        <w:rPr>
          <w:b/>
        </w:rPr>
        <w:t xml:space="preserve"> </w:t>
      </w:r>
      <w:r w:rsidR="003D737D" w:rsidRPr="003D737D">
        <w:t>package</w:t>
      </w:r>
      <w:r w:rsidRPr="003D737D">
        <w:t xml:space="preserve"> in every </w:t>
      </w:r>
      <w:r w:rsidR="003D737D" w:rsidRPr="003D737D">
        <w:t xml:space="preserve">task </w:t>
      </w:r>
      <w:r w:rsidRPr="003D737D">
        <w:rPr>
          <w:b/>
        </w:rPr>
        <w:t>except</w:t>
      </w:r>
      <w:r w:rsidRPr="003D737D">
        <w:t xml:space="preserve"> </w:t>
      </w:r>
      <w:r w:rsidRPr="003D737D">
        <w:rPr>
          <w:b/>
        </w:rPr>
        <w:t>Unit Tests</w:t>
      </w:r>
      <w:r w:rsidR="001948F8">
        <w:rPr>
          <w:b/>
          <w:lang w:val="bg-BG"/>
        </w:rPr>
        <w:t>.</w:t>
      </w:r>
    </w:p>
    <w:p w14:paraId="654C974D" w14:textId="69038647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 xml:space="preserve">Do not modify the interfaces or their </w:t>
      </w:r>
      <w:r w:rsidR="003D737D" w:rsidRPr="003D737D">
        <w:rPr>
          <w:b/>
        </w:rPr>
        <w:t>packages</w:t>
      </w:r>
      <w:r w:rsidR="001948F8">
        <w:rPr>
          <w:b/>
          <w:lang w:val="bg-BG"/>
        </w:rPr>
        <w:t>.</w:t>
      </w:r>
    </w:p>
    <w:p w14:paraId="46555298" w14:textId="60B9CD55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se </w:t>
      </w:r>
      <w:r w:rsidRPr="003D737D">
        <w:rPr>
          <w:b/>
        </w:rPr>
        <w:t xml:space="preserve">strong cohesion </w:t>
      </w:r>
      <w:r w:rsidRPr="003D737D">
        <w:t xml:space="preserve">and </w:t>
      </w:r>
      <w:r w:rsidRPr="003D737D">
        <w:rPr>
          <w:b/>
        </w:rPr>
        <w:t>loose coupling</w:t>
      </w:r>
      <w:r w:rsidR="001948F8">
        <w:rPr>
          <w:b/>
          <w:lang w:val="bg-BG"/>
        </w:rPr>
        <w:t>.</w:t>
      </w:r>
    </w:p>
    <w:p w14:paraId="524E6117" w14:textId="33D4A58C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Use inheritance and the provided interfaces wherever possible</w:t>
      </w:r>
      <w:r w:rsidRPr="003D737D">
        <w:t>.</w:t>
      </w:r>
    </w:p>
    <w:p w14:paraId="23EFA153" w14:textId="7A882256" w:rsidR="00256A0B" w:rsidRPr="003D737D" w:rsidRDefault="00256A0B" w:rsidP="00256A0B">
      <w:pPr>
        <w:pStyle w:val="ListParagraph"/>
        <w:numPr>
          <w:ilvl w:val="1"/>
          <w:numId w:val="43"/>
        </w:numPr>
        <w:jc w:val="both"/>
      </w:pPr>
      <w:r w:rsidRPr="003D737D">
        <w:t xml:space="preserve">This includes </w:t>
      </w:r>
      <w:r w:rsidRPr="003D737D">
        <w:rPr>
          <w:b/>
        </w:rPr>
        <w:t>constructors</w:t>
      </w:r>
      <w:r w:rsidRPr="003D737D">
        <w:t xml:space="preserve">, </w:t>
      </w:r>
      <w:r w:rsidRPr="003D737D">
        <w:rPr>
          <w:b/>
        </w:rPr>
        <w:t>method parameters</w:t>
      </w:r>
      <w:r w:rsidR="001948F8">
        <w:rPr>
          <w:b/>
        </w:rPr>
        <w:t>,</w:t>
      </w:r>
      <w:r w:rsidRPr="003D737D">
        <w:rPr>
          <w:b/>
        </w:rPr>
        <w:t xml:space="preserve"> </w:t>
      </w:r>
      <w:r w:rsidRPr="003D737D">
        <w:t>and</w:t>
      </w:r>
      <w:r w:rsidRPr="003D737D">
        <w:rPr>
          <w:b/>
        </w:rPr>
        <w:t xml:space="preserve"> return types</w:t>
      </w:r>
      <w:r w:rsidR="001948F8">
        <w:rPr>
          <w:b/>
          <w:lang w:val="bg-BG"/>
        </w:rPr>
        <w:t>.</w:t>
      </w:r>
    </w:p>
    <w:p w14:paraId="3B0CAB32" w14:textId="3378D3EA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Do not</w:t>
      </w:r>
      <w:r w:rsidRPr="003D737D">
        <w:t xml:space="preserve"> violate your </w:t>
      </w:r>
      <w:r w:rsidRPr="003D737D">
        <w:rPr>
          <w:b/>
        </w:rPr>
        <w:t>interface</w:t>
      </w:r>
      <w:r w:rsidRPr="003D737D">
        <w:t xml:space="preserve"> </w:t>
      </w:r>
      <w:r w:rsidRPr="003D737D">
        <w:rPr>
          <w:b/>
        </w:rPr>
        <w:t>implementations</w:t>
      </w:r>
      <w:r w:rsidRPr="003D737D">
        <w:t xml:space="preserve"> by adding </w:t>
      </w:r>
      <w:r w:rsidRPr="003D737D">
        <w:rPr>
          <w:b/>
        </w:rPr>
        <w:t>more public methods</w:t>
      </w:r>
      <w:r w:rsidRPr="003D737D">
        <w:t xml:space="preserve"> in the </w:t>
      </w:r>
      <w:r w:rsidR="00474EE6" w:rsidRPr="003D737D">
        <w:t>specific</w:t>
      </w:r>
      <w:r w:rsidRPr="003D737D">
        <w:t xml:space="preserve"> class than the interface has defined</w:t>
      </w:r>
      <w:r w:rsidR="001948F8">
        <w:rPr>
          <w:lang w:val="bg-BG"/>
        </w:rPr>
        <w:t>.</w:t>
      </w:r>
    </w:p>
    <w:p w14:paraId="70105FEC" w14:textId="7CB5FF53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Make sure you have </w:t>
      </w:r>
      <w:r w:rsidRPr="003D737D">
        <w:rPr>
          <w:b/>
        </w:rPr>
        <w:t>no public fields</w:t>
      </w:r>
      <w:r w:rsidRPr="003D737D">
        <w:t xml:space="preserve"> anywhere</w:t>
      </w:r>
      <w:r w:rsidR="001948F8">
        <w:rPr>
          <w:lang w:val="bg-BG"/>
        </w:rPr>
        <w:t>.</w:t>
      </w:r>
    </w:p>
    <w:p w14:paraId="7D0D5C52" w14:textId="77777777" w:rsidR="00256A0B" w:rsidRPr="003D737D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3D737D">
        <w:rPr>
          <w:rFonts w:eastAsiaTheme="majorEastAsia" w:cstheme="majorBidi"/>
          <w:b/>
          <w:bCs/>
          <w:color w:val="7C380A"/>
          <w:sz w:val="36"/>
          <w:szCs w:val="36"/>
        </w:rPr>
        <w:t xml:space="preserve"> Task 1: Structure (50 Points)</w:t>
      </w:r>
    </w:p>
    <w:p w14:paraId="1CA5537D" w14:textId="16B8C087" w:rsidR="00256A0B" w:rsidRPr="003D737D" w:rsidRDefault="00256A0B" w:rsidP="00256A0B">
      <w:pPr>
        <w:rPr>
          <w:u w:val="single"/>
        </w:rPr>
      </w:pPr>
      <w:r w:rsidRPr="003D737D">
        <w:rPr>
          <w:u w:val="single"/>
        </w:rPr>
        <w:t>For this task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s evaluation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logic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n the methods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sn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t included.</w:t>
      </w:r>
    </w:p>
    <w:p w14:paraId="0D8097EA" w14:textId="1F3560C5" w:rsidR="00256A0B" w:rsidRPr="003D737D" w:rsidRDefault="00256A0B" w:rsidP="00256A0B">
      <w:pPr>
        <w:jc w:val="both"/>
      </w:pPr>
      <w:r w:rsidRPr="003D737D">
        <w:t xml:space="preserve">You are given interfaces and you have to implement their functionality in the </w:t>
      </w:r>
      <w:r w:rsidRPr="003D737D">
        <w:rPr>
          <w:b/>
        </w:rPr>
        <w:t>correct classes</w:t>
      </w:r>
      <w:r w:rsidRPr="003D737D">
        <w:t>.</w:t>
      </w:r>
    </w:p>
    <w:p w14:paraId="195093A6" w14:textId="5071D4FC" w:rsidR="00256A0B" w:rsidRPr="003D737D" w:rsidRDefault="00256A0B" w:rsidP="00256A0B">
      <w:pPr>
        <w:jc w:val="both"/>
        <w:rPr>
          <w:rFonts w:cstheme="minorHAnsi"/>
          <w:bCs/>
        </w:rPr>
      </w:pPr>
      <w:r w:rsidRPr="003D737D">
        <w:t xml:space="preserve">There are </w:t>
      </w:r>
      <w:r w:rsidR="00E665EF" w:rsidRPr="003D737D">
        <w:rPr>
          <w:b/>
        </w:rPr>
        <w:t>4</w:t>
      </w:r>
      <w:r w:rsidRPr="003D737D">
        <w:rPr>
          <w:b/>
        </w:rPr>
        <w:t xml:space="preserve"> </w:t>
      </w:r>
      <w:r w:rsidRPr="003D737D">
        <w:t>types of entities in the application:</w:t>
      </w:r>
      <w:r w:rsidRPr="003D737D">
        <w:rPr>
          <w:b/>
          <w:bCs/>
        </w:rPr>
        <w:t xml:space="preserve"> </w:t>
      </w:r>
      <w:r w:rsidR="00E665EF" w:rsidRPr="003D737D">
        <w:rPr>
          <w:rFonts w:ascii="Consolas" w:hAnsi="Consolas"/>
          <w:b/>
          <w:bCs/>
        </w:rPr>
        <w:t>Product</w:t>
      </w:r>
      <w:r w:rsidR="00E665EF"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Component</w:t>
      </w:r>
      <w:r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Peripheral</w:t>
      </w:r>
      <w:r w:rsidRPr="003D737D">
        <w:rPr>
          <w:b/>
          <w:bCs/>
        </w:rPr>
        <w:t xml:space="preserve">, </w:t>
      </w:r>
      <w:r w:rsidR="001948F8">
        <w:rPr>
          <w:b/>
          <w:bCs/>
        </w:rPr>
        <w:t xml:space="preserve">and </w:t>
      </w:r>
      <w:r w:rsidR="00E665EF" w:rsidRPr="003D737D">
        <w:rPr>
          <w:rFonts w:ascii="Consolas" w:hAnsi="Consolas"/>
          <w:b/>
          <w:bCs/>
        </w:rPr>
        <w:t>Computer</w:t>
      </w:r>
      <w:r w:rsidRPr="003D737D">
        <w:rPr>
          <w:rFonts w:cstheme="minorHAnsi"/>
          <w:bCs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3D737D" w:rsidRDefault="00256A0B" w:rsidP="00256A0B">
      <w:r w:rsidRPr="003D737D">
        <w:t xml:space="preserve">The </w:t>
      </w:r>
      <w:proofErr w:type="spellStart"/>
      <w:r w:rsidR="00937730" w:rsidRPr="003D737D">
        <w:rPr>
          <w:rFonts w:ascii="Consolas" w:hAnsi="Consolas"/>
          <w:b/>
          <w:bCs/>
        </w:rPr>
        <w:t>Base</w:t>
      </w:r>
      <w:r w:rsidR="00E665EF" w:rsidRPr="003D737D">
        <w:rPr>
          <w:rStyle w:val="CodeChar"/>
          <w:noProof w:val="0"/>
        </w:rPr>
        <w:t>Product</w:t>
      </w:r>
      <w:proofErr w:type="spellEnd"/>
      <w:r w:rsidRPr="003D737D">
        <w:t xml:space="preserve"> is a </w:t>
      </w:r>
      <w:r w:rsidRPr="003D737D">
        <w:rPr>
          <w:b/>
        </w:rPr>
        <w:t>base class</w:t>
      </w:r>
      <w:r w:rsidRPr="003D737D">
        <w:t xml:space="preserve"> for </w:t>
      </w:r>
      <w:r w:rsidR="00E665EF" w:rsidRPr="003D737D">
        <w:rPr>
          <w:b/>
          <w:bCs/>
        </w:rPr>
        <w:t>components</w:t>
      </w:r>
      <w:r w:rsidR="00E665EF" w:rsidRPr="003D737D">
        <w:t xml:space="preserve">, </w:t>
      </w:r>
      <w:r w:rsidR="00E665EF" w:rsidRPr="003D737D">
        <w:rPr>
          <w:b/>
          <w:bCs/>
        </w:rPr>
        <w:t>peripherals</w:t>
      </w:r>
      <w:r w:rsidR="001948F8">
        <w:rPr>
          <w:b/>
          <w:bCs/>
        </w:rPr>
        <w:t>,</w:t>
      </w:r>
      <w:r w:rsidR="00E665EF" w:rsidRPr="003D737D">
        <w:t xml:space="preserve"> and </w:t>
      </w:r>
      <w:r w:rsidR="00E665EF" w:rsidRPr="003D737D">
        <w:rPr>
          <w:b/>
          <w:bCs/>
        </w:rPr>
        <w:t>computers</w:t>
      </w:r>
      <w:r w:rsidRPr="003D737D">
        <w:t xml:space="preserve"> and it </w:t>
      </w:r>
      <w:r w:rsidRPr="003D737D">
        <w:rPr>
          <w:b/>
        </w:rPr>
        <w:t>should not be able to be instantiated</w:t>
      </w:r>
      <w:r w:rsidRPr="003D737D"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rStyle w:val="CodeChar"/>
          <w:rFonts w:asciiTheme="minorHAnsi" w:hAnsiTheme="minorHAnsi"/>
          <w:noProof w:val="0"/>
        </w:rPr>
        <w:t>i</w:t>
      </w:r>
      <w:r w:rsidR="00E665EF" w:rsidRPr="003D737D">
        <w:rPr>
          <w:rStyle w:val="CodeChar"/>
          <w:rFonts w:asciiTheme="minorHAnsi" w:hAnsiTheme="minorHAnsi"/>
          <w:noProof w:val="0"/>
        </w:rPr>
        <w:t xml:space="preserve">d – int </w:t>
      </w:r>
    </w:p>
    <w:p w14:paraId="34E08A1D" w14:textId="7AF97768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>that</w:t>
      </w:r>
      <w:r w:rsidRPr="003D737D">
        <w:rPr>
          <w:bCs/>
        </w:rPr>
        <w:t xml:space="preserve">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Id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</w:t>
      </w:r>
      <w:r w:rsidR="00A36860" w:rsidRPr="003D737D">
        <w:rPr>
          <w:rFonts w:ascii="Consolas" w:hAnsi="Consolas" w:cs="Consolas"/>
          <w:b/>
          <w:bCs/>
        </w:rPr>
        <w:t>r</w:t>
      </w:r>
      <w:r w:rsidRPr="003D737D">
        <w:rPr>
          <w:rFonts w:ascii="Consolas" w:hAnsi="Consolas" w:cs="Consolas"/>
          <w:b/>
          <w:bCs/>
        </w:rPr>
        <w:t xml:space="preserve"> equal than 0.</w:t>
      </w:r>
      <w:r w:rsidRPr="003D737D">
        <w:rPr>
          <w:bCs/>
        </w:rPr>
        <w:t>"</w:t>
      </w:r>
    </w:p>
    <w:p w14:paraId="3E2C4B0F" w14:textId="77777777" w:rsidR="00CD0544" w:rsidRPr="003D737D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E665EF" w:rsidRPr="003D737D">
        <w:rPr>
          <w:rStyle w:val="CodeChar"/>
          <w:noProof w:val="0"/>
        </w:rPr>
        <w:t>anufacturer</w:t>
      </w:r>
      <w:r w:rsidR="00256A0B" w:rsidRPr="003D737D">
        <w:t xml:space="preserve"> – </w:t>
      </w:r>
      <w:r w:rsidRPr="003D737D">
        <w:rPr>
          <w:b/>
        </w:rPr>
        <w:t>S</w:t>
      </w:r>
      <w:r w:rsidR="00256A0B" w:rsidRPr="003D737D">
        <w:rPr>
          <w:b/>
        </w:rPr>
        <w:t>tring</w:t>
      </w:r>
      <w:r w:rsidR="00E665EF" w:rsidRPr="003D737D">
        <w:rPr>
          <w:b/>
        </w:rPr>
        <w:t xml:space="preserve"> </w:t>
      </w:r>
    </w:p>
    <w:p w14:paraId="3932D6D8" w14:textId="3EDD7219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 xml:space="preserve">that </w:t>
      </w:r>
      <w:r w:rsidRPr="003D737D">
        <w:rPr>
          <w:bCs/>
        </w:rPr>
        <w:t>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proofErr w:type="spellStart"/>
      <w:r w:rsidR="001948F8">
        <w:rPr>
          <w:bCs/>
          <w:lang w:val="bg-BG"/>
        </w:rPr>
        <w:t>the</w:t>
      </w:r>
      <w:proofErr w:type="spellEnd"/>
      <w:r w:rsidR="001948F8">
        <w:rPr>
          <w:bCs/>
          <w:lang w:val="bg-BG"/>
        </w:rPr>
        <w:t xml:space="preserve"> </w:t>
      </w:r>
      <w:r w:rsidRPr="003D737D">
        <w:rPr>
          <w:bCs/>
        </w:rPr>
        <w:t>message "</w:t>
      </w:r>
      <w:r w:rsidR="0033634A" w:rsidRPr="003D737D">
        <w:rPr>
          <w:rFonts w:ascii="Consolas" w:hAnsi="Consolas" w:cs="Consolas"/>
          <w:b/>
          <w:bCs/>
        </w:rPr>
        <w:t xml:space="preserve">Manufacturer </w:t>
      </w:r>
      <w:proofErr w:type="spellStart"/>
      <w:r w:rsidR="0033634A" w:rsidRPr="003D737D">
        <w:rPr>
          <w:rFonts w:ascii="Consolas" w:hAnsi="Consolas" w:cs="Consolas"/>
          <w:b/>
          <w:bCs/>
        </w:rPr>
        <w:t>can not</w:t>
      </w:r>
      <w:proofErr w:type="spellEnd"/>
      <w:r w:rsidR="0033634A" w:rsidRPr="003D737D">
        <w:rPr>
          <w:rFonts w:ascii="Consolas" w:hAnsi="Consolas" w:cs="Consolas"/>
          <w:b/>
          <w:bCs/>
        </w:rPr>
        <w:t xml:space="preserve"> be empty.</w:t>
      </w:r>
      <w:r w:rsidRPr="003D737D">
        <w:rPr>
          <w:bCs/>
        </w:rPr>
        <w:t>"</w:t>
      </w:r>
    </w:p>
    <w:p w14:paraId="33588855" w14:textId="384C0A2D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33634A" w:rsidRPr="003D737D">
        <w:rPr>
          <w:rStyle w:val="CodeChar"/>
          <w:noProof w:val="0"/>
        </w:rPr>
        <w:t>odel</w:t>
      </w:r>
      <w:r w:rsidR="0033634A" w:rsidRPr="003D737D">
        <w:t xml:space="preserve"> – </w:t>
      </w:r>
      <w:r w:rsidRPr="003D737D">
        <w:rPr>
          <w:b/>
        </w:rPr>
        <w:t>S</w:t>
      </w:r>
      <w:r w:rsidR="0033634A" w:rsidRPr="003D737D">
        <w:rPr>
          <w:b/>
        </w:rPr>
        <w:t xml:space="preserve">tring </w:t>
      </w:r>
    </w:p>
    <w:p w14:paraId="3BAA5AF3" w14:textId="4271ADDB" w:rsidR="0033634A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</w:t>
      </w:r>
      <w:r w:rsidR="001948F8">
        <w:rPr>
          <w:bCs/>
          <w:lang w:val="bg-BG"/>
        </w:rPr>
        <w:t xml:space="preserve"> </w:t>
      </w:r>
      <w:proofErr w:type="spellStart"/>
      <w:r w:rsidR="001948F8">
        <w:rPr>
          <w:bCs/>
          <w:lang w:val="bg-BG"/>
        </w:rPr>
        <w:t>the</w:t>
      </w:r>
      <w:proofErr w:type="spellEnd"/>
      <w:r w:rsidRPr="003D737D">
        <w:rPr>
          <w:bCs/>
        </w:rPr>
        <w:t xml:space="preserve"> message "</w:t>
      </w:r>
      <w:r w:rsidRPr="003D737D">
        <w:rPr>
          <w:rFonts w:ascii="Consolas" w:hAnsi="Consolas" w:cs="Consolas"/>
          <w:b/>
          <w:bCs/>
        </w:rPr>
        <w:t xml:space="preserve">Model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empty.</w:t>
      </w:r>
      <w:r w:rsidRPr="003D737D">
        <w:rPr>
          <w:bCs/>
        </w:rPr>
        <w:t>"</w:t>
      </w:r>
    </w:p>
    <w:p w14:paraId="490602B6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b/>
        </w:rPr>
        <w:t>p</w:t>
      </w:r>
      <w:r w:rsidR="0033634A" w:rsidRPr="003D737D">
        <w:rPr>
          <w:b/>
        </w:rPr>
        <w:t xml:space="preserve">rice – </w:t>
      </w:r>
      <w:r w:rsidRPr="003D737D">
        <w:rPr>
          <w:b/>
        </w:rPr>
        <w:t>double</w:t>
      </w:r>
      <w:r w:rsidR="0033634A" w:rsidRPr="003D737D">
        <w:rPr>
          <w:b/>
        </w:rPr>
        <w:t xml:space="preserve"> </w:t>
      </w:r>
    </w:p>
    <w:p w14:paraId="718C7AA1" w14:textId="357668D6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Price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r equal than 0.</w:t>
      </w:r>
      <w:r w:rsidRPr="003D737D">
        <w:rPr>
          <w:bCs/>
        </w:rPr>
        <w:t>"</w:t>
      </w:r>
    </w:p>
    <w:p w14:paraId="2DFDDEEC" w14:textId="77777777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rFonts w:asciiTheme="minorHAnsi" w:hAnsiTheme="minorHAnsi"/>
          <w:bCs/>
          <w:noProof w:val="0"/>
        </w:rPr>
        <w:t>o</w:t>
      </w:r>
      <w:r w:rsidR="0033634A" w:rsidRPr="003D737D">
        <w:rPr>
          <w:rStyle w:val="CodeChar"/>
          <w:rFonts w:asciiTheme="minorHAnsi" w:hAnsiTheme="minorHAnsi"/>
          <w:bCs/>
          <w:noProof w:val="0"/>
        </w:rPr>
        <w:t>verallPerformance</w:t>
      </w:r>
      <w:proofErr w:type="spellEnd"/>
      <w:r w:rsidR="0033634A" w:rsidRPr="003D737D">
        <w:rPr>
          <w:rStyle w:val="CodeChar"/>
          <w:rFonts w:asciiTheme="minorHAnsi" w:hAnsiTheme="minorHAnsi"/>
          <w:bCs/>
          <w:noProof w:val="0"/>
        </w:rPr>
        <w:t xml:space="preserve"> – double </w:t>
      </w:r>
    </w:p>
    <w:p w14:paraId="1578A426" w14:textId="731D42F3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Overall Performance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r equal than 0.</w:t>
      </w:r>
      <w:r w:rsidRPr="003D737D">
        <w:rPr>
          <w:bCs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3D737D" w:rsidRDefault="00256A0B" w:rsidP="00256A0B">
      <w:r w:rsidRPr="003D737D">
        <w:t xml:space="preserve">A </w:t>
      </w:r>
      <w:r w:rsidR="0033634A" w:rsidRPr="003D737D">
        <w:rPr>
          <w:b/>
          <w:bCs/>
        </w:rPr>
        <w:t>product</w:t>
      </w:r>
      <w:r w:rsidRPr="003D737D">
        <w:rPr>
          <w:b/>
          <w:bCs/>
        </w:rPr>
        <w:t xml:space="preserve"> </w:t>
      </w:r>
      <w:r w:rsidRPr="003D737D">
        <w:t>should take the following values upon initialization:</w:t>
      </w:r>
    </w:p>
    <w:p w14:paraId="53D199F9" w14:textId="6580F748" w:rsidR="00256A0B" w:rsidRPr="003D737D" w:rsidRDefault="00CD0544" w:rsidP="00256A0B">
      <w:pPr>
        <w:rPr>
          <w:rFonts w:ascii="Consolas" w:hAnsi="Consolas" w:cs="Consolas"/>
          <w:b/>
          <w:bCs/>
        </w:rPr>
      </w:pPr>
      <w:bookmarkStart w:id="1" w:name="OLE_LINK1"/>
      <w:bookmarkStart w:id="2" w:name="OLE_LINK2"/>
      <w:r w:rsidRPr="003D737D">
        <w:rPr>
          <w:rFonts w:ascii="Consolas" w:hAnsi="Consolas" w:cs="Consolas"/>
          <w:b/>
          <w:bCs/>
        </w:rPr>
        <w:lastRenderedPageBreak/>
        <w:t>(</w:t>
      </w:r>
      <w:r w:rsidR="0033634A" w:rsidRPr="003D737D">
        <w:rPr>
          <w:rFonts w:ascii="Consolas" w:hAnsi="Consolas" w:cs="Consolas"/>
          <w:b/>
          <w:bCs/>
        </w:rPr>
        <w:t xml:space="preserve">int id, </w:t>
      </w:r>
      <w:r w:rsidR="00885288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anufacturer, </w:t>
      </w:r>
      <w:r w:rsidR="00937730" w:rsidRPr="003D737D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odel, </w:t>
      </w:r>
      <w:r w:rsidR="00937730" w:rsidRPr="003D737D">
        <w:rPr>
          <w:rFonts w:ascii="Consolas" w:hAnsi="Consolas" w:cs="Consolas"/>
          <w:b/>
          <w:bCs/>
        </w:rPr>
        <w:t>double</w:t>
      </w:r>
      <w:r w:rsidR="0033634A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33634A" w:rsidRPr="003D737D">
        <w:rPr>
          <w:rFonts w:ascii="Consolas" w:hAnsi="Consolas" w:cs="Consolas"/>
          <w:b/>
          <w:bCs/>
        </w:rPr>
        <w:t>overallPerformanc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2B0CD51A" w14:textId="41A5F366" w:rsidR="00256A0B" w:rsidRPr="003D737D" w:rsidRDefault="00256A0B" w:rsidP="00CD0544">
      <w:pPr>
        <w:spacing w:before="0" w:after="200"/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CD0544" w:rsidRPr="003D737D">
        <w:rPr>
          <w:u w:val="single"/>
        </w:rPr>
        <w:t xml:space="preserve"> in the format</w:t>
      </w:r>
      <w:r w:rsidRPr="003D737D">
        <w:t>:</w:t>
      </w:r>
    </w:p>
    <w:p w14:paraId="1BD039BB" w14:textId="5CA95FBE" w:rsidR="00256A0B" w:rsidRPr="003D737D" w:rsidRDefault="00256A0B" w:rsidP="00B303FA">
      <w:pPr>
        <w:ind w:left="1440" w:hanging="1440"/>
        <w:rPr>
          <w:b/>
          <w:bCs/>
        </w:rPr>
      </w:pPr>
      <w:r w:rsidRPr="003D737D">
        <w:rPr>
          <w:b/>
          <w:bCs/>
        </w:rPr>
        <w:t>"</w:t>
      </w:r>
      <w:bookmarkStart w:id="3" w:name="_Hlk46825547"/>
      <w:r w:rsidR="0033634A" w:rsidRPr="003D737D">
        <w:rPr>
          <w:rFonts w:ascii="Consolas" w:hAnsi="Consolas" w:cs="Consolas"/>
          <w:b/>
          <w:bCs/>
        </w:rPr>
        <w:t>Overall Performance</w:t>
      </w:r>
      <w:bookmarkEnd w:id="3"/>
      <w:r w:rsidR="0033634A" w:rsidRPr="003D737D">
        <w:rPr>
          <w:rFonts w:ascii="Consolas" w:hAnsi="Consolas" w:cs="Consolas"/>
          <w:b/>
          <w:bCs/>
        </w:rPr>
        <w:t>: {overall performance}. Price: {price} - {product type}: {manufacturer} {model} (Id: {id})</w:t>
      </w:r>
      <w:r w:rsidRPr="003D737D">
        <w:rPr>
          <w:b/>
          <w:bCs/>
        </w:rPr>
        <w:t>"</w:t>
      </w:r>
    </w:p>
    <w:bookmarkEnd w:id="1"/>
    <w:bookmarkEnd w:id="2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3D737D" w:rsidRDefault="00256A0B" w:rsidP="00256A0B">
      <w:r w:rsidRPr="003D737D">
        <w:t xml:space="preserve">There are several concrete types of </w:t>
      </w:r>
      <w:r w:rsidR="00FA721B" w:rsidRPr="003D737D">
        <w:rPr>
          <w:b/>
          <w:bCs/>
        </w:rPr>
        <w:t>products</w:t>
      </w:r>
      <w:r w:rsidRPr="003D737D">
        <w:t>:</w:t>
      </w:r>
    </w:p>
    <w:p w14:paraId="328AEC24" w14:textId="2D334E15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onent</w:t>
      </w:r>
    </w:p>
    <w:p w14:paraId="1691E39E" w14:textId="1BC4D240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Peripheral</w:t>
      </w:r>
    </w:p>
    <w:p w14:paraId="65F4F7CA" w14:textId="572BAA8C" w:rsidR="00B303FA" w:rsidRPr="003D737D" w:rsidRDefault="00FA721B" w:rsidP="00B303FA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3D737D" w:rsidRDefault="00256A0B" w:rsidP="00256A0B">
      <w:r w:rsidRPr="003D737D">
        <w:t xml:space="preserve">The </w:t>
      </w:r>
      <w:proofErr w:type="spellStart"/>
      <w:r w:rsidR="00937730" w:rsidRPr="003D737D">
        <w:rPr>
          <w:rStyle w:val="CodeChar"/>
          <w:noProof w:val="0"/>
        </w:rPr>
        <w:t>BaseC</w:t>
      </w:r>
      <w:r w:rsidR="00FA721B" w:rsidRPr="003D737D">
        <w:rPr>
          <w:rStyle w:val="CodeChar"/>
          <w:noProof w:val="0"/>
        </w:rPr>
        <w:t>omponent</w:t>
      </w:r>
      <w:proofErr w:type="spellEnd"/>
      <w:r w:rsidRPr="003D737D">
        <w:t xml:space="preserve"> is a </w:t>
      </w:r>
      <w:r w:rsidR="00FA721B" w:rsidRPr="003D737D">
        <w:t xml:space="preserve">derived class from </w:t>
      </w:r>
      <w:proofErr w:type="spellStart"/>
      <w:r w:rsidR="007F46A3">
        <w:rPr>
          <w:rStyle w:val="CodeChar"/>
          <w:noProof w:val="0"/>
        </w:rPr>
        <w:t>BaseP</w:t>
      </w:r>
      <w:r w:rsidR="00FA721B" w:rsidRPr="003D737D">
        <w:rPr>
          <w:rStyle w:val="CodeChar"/>
          <w:noProof w:val="0"/>
        </w:rPr>
        <w:t>roduct</w:t>
      </w:r>
      <w:proofErr w:type="spellEnd"/>
      <w:r w:rsidR="00FA721B"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="00FA721B" w:rsidRPr="003D737D">
        <w:rPr>
          <w:b/>
          <w:bCs/>
        </w:rPr>
        <w:t>components</w:t>
      </w:r>
      <w:r w:rsidRPr="003D737D">
        <w:rPr>
          <w:b/>
          <w:bCs/>
        </w:rPr>
        <w:t xml:space="preserve">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g</w:t>
      </w:r>
      <w:r w:rsidR="00B303FA" w:rsidRPr="003D737D">
        <w:rPr>
          <w:rStyle w:val="CodeChar"/>
          <w:noProof w:val="0"/>
        </w:rPr>
        <w:t>eneration – int</w:t>
      </w:r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3D737D" w:rsidRDefault="00B303FA" w:rsidP="00B303FA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5E6F77CF" w14:textId="6A8B28A8" w:rsidR="00B303FA" w:rsidRPr="003D737D" w:rsidRDefault="00937730" w:rsidP="00256A0B">
      <w:pPr>
        <w:rPr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303FA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303FA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B303FA" w:rsidRPr="003D737D">
        <w:rPr>
          <w:rFonts w:ascii="Consolas" w:hAnsi="Consolas" w:cs="Consolas"/>
          <w:b/>
          <w:bCs/>
        </w:rPr>
        <w:t>overallPerformance</w:t>
      </w:r>
      <w:proofErr w:type="spellEnd"/>
      <w:r w:rsidR="00B303FA" w:rsidRPr="003D737D">
        <w:rPr>
          <w:rFonts w:ascii="Consolas" w:hAnsi="Consolas" w:cs="Consolas"/>
          <w:b/>
          <w:bCs/>
        </w:rPr>
        <w:t>, int generation</w:t>
      </w:r>
      <w:r w:rsidRPr="003D737D">
        <w:rPr>
          <w:rFonts w:ascii="Consolas" w:hAnsi="Consolas" w:cs="Consolas"/>
          <w:b/>
          <w:bCs/>
        </w:rPr>
        <w:t>)</w:t>
      </w:r>
    </w:p>
    <w:p w14:paraId="4BA27678" w14:textId="517C61BD" w:rsidR="00B303FA" w:rsidRPr="003D737D" w:rsidRDefault="00B303FA" w:rsidP="00937730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937730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40518874" w14:textId="7D1FFD46" w:rsidR="00256A0B" w:rsidRPr="003D737D" w:rsidRDefault="00B303FA" w:rsidP="00BF55DF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Generation: {generation}</w:t>
      </w:r>
      <w:r w:rsidRPr="003D737D">
        <w:rPr>
          <w:rFonts w:ascii="Consolas" w:hAnsi="Consolas"/>
          <w:b/>
          <w:bCs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3D737D" w:rsidRDefault="00256A0B" w:rsidP="00256A0B">
      <w:r w:rsidRPr="003D737D">
        <w:t xml:space="preserve">There are several </w:t>
      </w:r>
      <w:r w:rsidR="006D72CF" w:rsidRPr="003D737D">
        <w:t>specific</w:t>
      </w:r>
      <w:r w:rsidRPr="003D737D">
        <w:t xml:space="preserve"> types of </w:t>
      </w:r>
      <w:r w:rsidR="00BF55DF" w:rsidRPr="003D737D">
        <w:rPr>
          <w:b/>
          <w:bCs/>
        </w:rPr>
        <w:t>components</w:t>
      </w:r>
      <w:r w:rsidRPr="003D737D">
        <w:rPr>
          <w:bCs/>
        </w:rPr>
        <w:t xml:space="preserve">, </w:t>
      </w:r>
      <w:r w:rsidR="00BF55DF" w:rsidRPr="003D737D">
        <w:rPr>
          <w:bCs/>
        </w:rPr>
        <w:t>where</w:t>
      </w:r>
      <w:r w:rsidR="006D72CF" w:rsidRPr="003D737D">
        <w:rPr>
          <w:bCs/>
        </w:rPr>
        <w:t xml:space="preserve"> the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overall performance</w:t>
      </w:r>
      <w:r w:rsidR="00BF55DF" w:rsidRPr="003D737D">
        <w:rPr>
          <w:bCs/>
        </w:rPr>
        <w:t xml:space="preserve"> has</w:t>
      </w:r>
      <w:r w:rsidR="006D72CF" w:rsidRPr="003D737D">
        <w:rPr>
          <w:bCs/>
        </w:rPr>
        <w:t xml:space="preserve"> a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different multiplier</w:t>
      </w:r>
      <w:r w:rsidRPr="003D737D">
        <w:t>:</w:t>
      </w:r>
    </w:p>
    <w:p w14:paraId="611D707C" w14:textId="677EC9A3" w:rsidR="00BF55DF" w:rsidRPr="003D737D" w:rsidRDefault="00BF55DF" w:rsidP="00BF55DF">
      <w:pPr>
        <w:pStyle w:val="ListParagraph"/>
        <w:numPr>
          <w:ilvl w:val="0"/>
          <w:numId w:val="41"/>
        </w:numPr>
      </w:pPr>
      <w:bookmarkStart w:id="4" w:name="OLE_LINK9"/>
      <w:bookmarkStart w:id="5" w:name="OLE_LINK10"/>
      <w:proofErr w:type="spellStart"/>
      <w:r w:rsidRPr="003D737D">
        <w:rPr>
          <w:rStyle w:val="CodeChar"/>
          <w:noProof w:val="0"/>
        </w:rPr>
        <w:t>CentralProcessingUnit</w:t>
      </w:r>
      <w:proofErr w:type="spellEnd"/>
      <w:r w:rsidRPr="003D737D">
        <w:t xml:space="preserve"> -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61647F87" w14:textId="0936FB1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therbo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37CF5F1A" w14:textId="2A73D60F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PowerSupply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05</w:t>
      </w:r>
    </w:p>
    <w:p w14:paraId="3342FF40" w14:textId="53B86BF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RandomAccessMemory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2AD70E39" w14:textId="1E10E4E9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SolidStateDrive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7D7DD300" w14:textId="5AC76A13" w:rsidR="00256A0B" w:rsidRPr="003D737D" w:rsidRDefault="00BF55DF" w:rsidP="00BF55DF">
      <w:pPr>
        <w:pStyle w:val="ListParagraph"/>
        <w:numPr>
          <w:ilvl w:val="0"/>
          <w:numId w:val="41"/>
        </w:numPr>
      </w:pPr>
      <w:proofErr w:type="spellStart"/>
      <w:r w:rsidRPr="003D737D">
        <w:rPr>
          <w:rStyle w:val="CodeChar"/>
          <w:noProof w:val="0"/>
        </w:rPr>
        <w:t>VideoCard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15</w:t>
      </w:r>
      <w:bookmarkEnd w:id="4"/>
      <w:bookmarkEnd w:id="5"/>
    </w:p>
    <w:p w14:paraId="42F04268" w14:textId="65633CEC" w:rsidR="00BF55DF" w:rsidRPr="003D737D" w:rsidRDefault="00BF55DF" w:rsidP="00BF55DF">
      <w:pPr>
        <w:rPr>
          <w:b/>
          <w:bCs/>
        </w:rPr>
      </w:pPr>
      <w:r w:rsidRPr="003D737D">
        <w:rPr>
          <w:b/>
          <w:bCs/>
        </w:rPr>
        <w:t>Example</w:t>
      </w:r>
      <w:r w:rsidRPr="003D737D">
        <w:t>: If we create</w:t>
      </w:r>
      <w:r w:rsidR="00703468" w:rsidRPr="003D737D">
        <w:t xml:space="preserve"> the</w:t>
      </w:r>
      <w:r w:rsidRPr="003D737D">
        <w:t xml:space="preserve"> </w:t>
      </w:r>
      <w:proofErr w:type="spellStart"/>
      <w:r w:rsidRPr="003D737D">
        <w:rPr>
          <w:rStyle w:val="CodeChar"/>
          <w:noProof w:val="0"/>
        </w:rPr>
        <w:t>CentralProcessingUnit</w:t>
      </w:r>
      <w:proofErr w:type="spellEnd"/>
      <w:r w:rsidRPr="003D737D">
        <w:t xml:space="preserve"> with </w:t>
      </w:r>
      <w:proofErr w:type="spellStart"/>
      <w:r w:rsidRPr="003D737D">
        <w:t>overallPerformance</w:t>
      </w:r>
      <w:proofErr w:type="spellEnd"/>
      <w:r w:rsidRPr="003D737D">
        <w:t xml:space="preserve"> – 50</w:t>
      </w:r>
      <w:r w:rsidR="00033CCC" w:rsidRPr="003D737D">
        <w:t xml:space="preserve"> from the constructor, and m</w:t>
      </w:r>
      <w:r w:rsidRPr="003D737D">
        <w:t xml:space="preserve">ultiplier </w:t>
      </w:r>
      <w:r w:rsidRPr="003D737D">
        <w:rPr>
          <w:b/>
          <w:bCs/>
        </w:rPr>
        <w:t>1.25</w:t>
      </w:r>
      <w:r w:rsidR="005F0605" w:rsidRPr="003D737D">
        <w:t xml:space="preserve">, </w:t>
      </w:r>
      <w:r w:rsidR="00703468" w:rsidRPr="003D737D">
        <w:t>the</w:t>
      </w:r>
      <w:r w:rsidRPr="003D737D">
        <w:t xml:space="preserve"> </w:t>
      </w:r>
      <w:proofErr w:type="spellStart"/>
      <w:r w:rsidR="00033CCC" w:rsidRPr="003D737D">
        <w:t>overallPerformance</w:t>
      </w:r>
      <w:proofErr w:type="spellEnd"/>
      <w:r w:rsidR="00033CCC" w:rsidRPr="003D737D">
        <w:t xml:space="preserve">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3D737D" w:rsidRDefault="001E454F" w:rsidP="00256A0B">
      <w:r w:rsidRPr="003D737D">
        <w:t xml:space="preserve">The </w:t>
      </w:r>
      <w:proofErr w:type="spellStart"/>
      <w:r w:rsidR="00937730" w:rsidRPr="003D737D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eripheral</w:t>
      </w:r>
      <w:proofErr w:type="spellEnd"/>
      <w:r w:rsidRPr="003D737D">
        <w:t xml:space="preserve"> is a derived class from </w:t>
      </w:r>
      <w:proofErr w:type="spellStart"/>
      <w:r w:rsidR="007F46A3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proofErr w:type="spellEnd"/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peripheral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proofErr w:type="spellStart"/>
      <w:r w:rsidRPr="003D737D">
        <w:rPr>
          <w:rStyle w:val="CodeChar"/>
          <w:noProof w:val="0"/>
        </w:rPr>
        <w:t>c</w:t>
      </w:r>
      <w:r w:rsidR="005F2375" w:rsidRPr="003D737D">
        <w:rPr>
          <w:rStyle w:val="CodeChar"/>
          <w:noProof w:val="0"/>
        </w:rPr>
        <w:t>onnectionType</w:t>
      </w:r>
      <w:proofErr w:type="spellEnd"/>
      <w:r w:rsidR="00256A0B" w:rsidRPr="003D737D">
        <w:t xml:space="preserve"> – </w:t>
      </w:r>
      <w:r w:rsidRPr="003D737D">
        <w:rPr>
          <w:b/>
          <w:bCs/>
        </w:rPr>
        <w:t>S</w:t>
      </w:r>
      <w:r w:rsidR="005F2375" w:rsidRPr="003D737D">
        <w:rPr>
          <w:b/>
          <w:bCs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lastRenderedPageBreak/>
        <w:t>Constructor</w:t>
      </w:r>
    </w:p>
    <w:p w14:paraId="5628ABEA" w14:textId="77777777" w:rsidR="00B75619" w:rsidRPr="003D737D" w:rsidRDefault="00B75619" w:rsidP="00B75619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17F129E6" w14:textId="703BED5D" w:rsidR="00256A0B" w:rsidRPr="003D737D" w:rsidRDefault="00937730" w:rsidP="00256A0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75619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75619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B75619" w:rsidRPr="003D737D">
        <w:rPr>
          <w:rFonts w:ascii="Consolas" w:hAnsi="Consolas" w:cs="Consolas"/>
          <w:b/>
          <w:bCs/>
        </w:rPr>
        <w:t>overallPerformance</w:t>
      </w:r>
      <w:proofErr w:type="spellEnd"/>
      <w:r w:rsidR="00B75619" w:rsidRPr="003D737D">
        <w:rPr>
          <w:rFonts w:ascii="Consolas" w:hAnsi="Consolas" w:cs="Consolas"/>
          <w:b/>
          <w:bCs/>
        </w:rPr>
        <w:t xml:space="preserve">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</w:t>
      </w:r>
      <w:proofErr w:type="spellStart"/>
      <w:r w:rsidR="00B75619" w:rsidRPr="003D737D">
        <w:rPr>
          <w:rFonts w:ascii="Consolas" w:hAnsi="Consolas" w:cs="Consolas"/>
          <w:b/>
          <w:bCs/>
        </w:rPr>
        <w:t>connectionTyp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70003B20" w14:textId="5D81363D" w:rsidR="00B75619" w:rsidRPr="003D737D" w:rsidRDefault="00B75619" w:rsidP="00424115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424115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1EBA66A3" w14:textId="7F4F08D4" w:rsidR="00B75619" w:rsidRPr="003D737D" w:rsidRDefault="00B75619" w:rsidP="00B75619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Connection Type: {connection type}</w:t>
      </w:r>
      <w:r w:rsidRPr="003D737D">
        <w:rPr>
          <w:rFonts w:ascii="Consolas" w:hAnsi="Consolas"/>
          <w:b/>
          <w:bCs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6" w:name="OLE_LINK16"/>
      <w:r w:rsidRPr="003D737D">
        <w:t>Child Classes</w:t>
      </w:r>
    </w:p>
    <w:p w14:paraId="3B1459F7" w14:textId="7BD4056F" w:rsidR="00B75619" w:rsidRPr="003D737D" w:rsidRDefault="00B75619" w:rsidP="00B75619">
      <w:r w:rsidRPr="003D737D">
        <w:t xml:space="preserve">There are several concrete types of </w:t>
      </w:r>
      <w:r w:rsidRPr="003D737D">
        <w:rPr>
          <w:b/>
          <w:bCs/>
        </w:rPr>
        <w:t>peripherals</w:t>
      </w:r>
      <w:r w:rsidRPr="003D737D">
        <w:t>:</w:t>
      </w:r>
    </w:p>
    <w:p w14:paraId="16CC2430" w14:textId="2EA38661" w:rsidR="00B75619" w:rsidRPr="003D737D" w:rsidRDefault="00B75619" w:rsidP="00B75619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Headset</w:t>
      </w:r>
    </w:p>
    <w:p w14:paraId="3094F58B" w14:textId="2195F1EE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Keyboard</w:t>
      </w:r>
    </w:p>
    <w:p w14:paraId="5D9CA07F" w14:textId="106EFEA6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nitor</w:t>
      </w:r>
    </w:p>
    <w:p w14:paraId="663E009D" w14:textId="2F5F7DD5" w:rsidR="00B75619" w:rsidRPr="003D737D" w:rsidRDefault="00B75619" w:rsidP="00347E06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3D737D" w:rsidRDefault="002E3CDB" w:rsidP="002E3CDB">
      <w:r w:rsidRPr="003D737D">
        <w:t xml:space="preserve">The </w:t>
      </w:r>
      <w:proofErr w:type="spellStart"/>
      <w:r w:rsidR="007C4175" w:rsidRPr="003D737D">
        <w:rPr>
          <w:rStyle w:val="CodeChar"/>
          <w:noProof w:val="0"/>
        </w:rPr>
        <w:t>BaseC</w:t>
      </w:r>
      <w:r w:rsidRPr="003D737D">
        <w:rPr>
          <w:rStyle w:val="CodeChar"/>
          <w:noProof w:val="0"/>
        </w:rPr>
        <w:t>omputer</w:t>
      </w:r>
      <w:proofErr w:type="spellEnd"/>
      <w:r w:rsidRPr="003D737D">
        <w:t xml:space="preserve"> is a derived class from </w:t>
      </w:r>
      <w:proofErr w:type="spellStart"/>
      <w:r w:rsidR="00727ECE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proofErr w:type="spellEnd"/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computer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c</w:t>
      </w:r>
      <w:r w:rsidR="002E3CDB" w:rsidRPr="003D737D">
        <w:rPr>
          <w:rStyle w:val="CodeChar"/>
          <w:noProof w:val="0"/>
        </w:rPr>
        <w:t>omponent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C23DADB" w14:textId="61DA0C46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p</w:t>
      </w:r>
      <w:r w:rsidR="002E3CDB" w:rsidRPr="003D737D">
        <w:rPr>
          <w:rStyle w:val="CodeChar"/>
          <w:noProof w:val="0"/>
        </w:rPr>
        <w:t>eripheral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3D737D" w:rsidRDefault="002E3CDB" w:rsidP="002E3CDB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072586B0" w14:textId="5A9EA8B1" w:rsidR="002E3CDB" w:rsidRPr="003D737D" w:rsidRDefault="006B50DD" w:rsidP="002E3CD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7E618B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7E618B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7E618B" w:rsidRPr="003D737D">
        <w:rPr>
          <w:rFonts w:ascii="Consolas" w:hAnsi="Consolas" w:cs="Consolas"/>
          <w:b/>
          <w:bCs/>
        </w:rPr>
        <w:t>overallPerformanc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45ACC802" w14:textId="7D06D4CB" w:rsidR="002E3CDB" w:rsidRPr="003D737D" w:rsidRDefault="002E3CDB" w:rsidP="006B50DD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6B50DD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2A12D7B5" w14:textId="5DA4A460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="002E3CDB"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</w:t>
      </w:r>
      <w:r w:rsidRPr="003D737D">
        <w:rPr>
          <w:rFonts w:ascii="Consolas" w:hAnsi="Consolas"/>
          <w:b/>
          <w:bCs/>
        </w:rPr>
        <w:t>"</w:t>
      </w:r>
    </w:p>
    <w:p w14:paraId="3EC0C3F3" w14:textId="2620A4AE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Components ({components count}):</w:t>
      </w:r>
      <w:r w:rsidRPr="003D737D">
        <w:rPr>
          <w:rFonts w:ascii="Consolas" w:hAnsi="Consolas"/>
          <w:b/>
          <w:bCs/>
        </w:rPr>
        <w:t>"</w:t>
      </w:r>
    </w:p>
    <w:p w14:paraId="1C00C71A" w14:textId="6882397B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one}"</w:t>
      </w:r>
    </w:p>
    <w:p w14:paraId="2FD8FEB4" w14:textId="360C033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two}"</w:t>
      </w:r>
    </w:p>
    <w:p w14:paraId="05E545DB" w14:textId="1D71F849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n}"</w:t>
      </w:r>
    </w:p>
    <w:p w14:paraId="1081C5CD" w14:textId="5316D667" w:rsidR="002E3CDB" w:rsidRPr="003D737D" w:rsidRDefault="007E618B" w:rsidP="007E618B">
      <w:pPr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Peripherals ({peripherals count}); Average Overall Performance ({average overall performance peripherals}):</w:t>
      </w:r>
      <w:r w:rsidRPr="003D737D">
        <w:rPr>
          <w:rFonts w:ascii="Consolas" w:hAnsi="Consolas"/>
          <w:b/>
          <w:bCs/>
        </w:rPr>
        <w:t>"</w:t>
      </w:r>
    </w:p>
    <w:p w14:paraId="2E2C095B" w14:textId="2C261E3D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one}"</w:t>
      </w:r>
    </w:p>
    <w:p w14:paraId="6053E829" w14:textId="7D630EF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two}"</w:t>
      </w:r>
    </w:p>
    <w:p w14:paraId="2285520A" w14:textId="1DAB1D0F" w:rsidR="007E618B" w:rsidRPr="003D737D" w:rsidRDefault="007E618B" w:rsidP="007E618B">
      <w:pPr>
        <w:ind w:left="1440" w:hanging="1440"/>
        <w:rPr>
          <w:rFonts w:ascii="Consolas" w:hAnsi="Consolas" w:cs="Consolas"/>
          <w:sz w:val="19"/>
          <w:szCs w:val="19"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n}"</w:t>
      </w:r>
    </w:p>
    <w:p w14:paraId="1D444D3D" w14:textId="48869D1E" w:rsidR="007E618B" w:rsidRPr="003D737D" w:rsidRDefault="007E618B" w:rsidP="007E618B"/>
    <w:p w14:paraId="6F466B7A" w14:textId="564E7478" w:rsidR="007E618B" w:rsidRPr="003D737D" w:rsidRDefault="007E618B" w:rsidP="007E618B">
      <w:pPr>
        <w:rPr>
          <w:b/>
          <w:bCs/>
          <w:u w:val="single"/>
        </w:rPr>
      </w:pPr>
      <w:r w:rsidRPr="003D737D">
        <w:rPr>
          <w:b/>
          <w:bCs/>
          <w:u w:val="single"/>
        </w:rPr>
        <w:t xml:space="preserve">Note: Be careful, some </w:t>
      </w:r>
      <w:r w:rsidR="002545EC" w:rsidRPr="003D737D">
        <w:rPr>
          <w:b/>
          <w:bCs/>
          <w:u w:val="single"/>
        </w:rPr>
        <w:t xml:space="preserve">of the </w:t>
      </w:r>
      <w:r w:rsidRPr="003D737D">
        <w:rPr>
          <w:b/>
          <w:bCs/>
          <w:u w:val="single"/>
        </w:rPr>
        <w:t>rows ha</w:t>
      </w:r>
      <w:r w:rsidR="002545EC" w:rsidRPr="003D737D">
        <w:rPr>
          <w:b/>
          <w:bCs/>
          <w:u w:val="single"/>
        </w:rPr>
        <w:t>ve</w:t>
      </w:r>
      <w:r w:rsidRPr="003D737D">
        <w:rPr>
          <w:b/>
          <w:bCs/>
          <w:u w:val="single"/>
        </w:rPr>
        <w:t xml:space="preserve"> one or two whitespaces </w:t>
      </w:r>
      <w:r w:rsidR="002D18F8" w:rsidRPr="003D737D">
        <w:rPr>
          <w:b/>
          <w:bCs/>
          <w:u w:val="single"/>
        </w:rPr>
        <w:t>at</w:t>
      </w:r>
      <w:r w:rsidRPr="003D737D">
        <w:rPr>
          <w:b/>
          <w:bCs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lastRenderedPageBreak/>
        <w:t>Behavior</w:t>
      </w:r>
    </w:p>
    <w:p w14:paraId="1F38F47E" w14:textId="557C0E8D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proofErr w:type="spellStart"/>
      <w:proofErr w:type="gramStart"/>
      <w:r>
        <w:rPr>
          <w:rFonts w:ascii="Consolas" w:hAnsi="Consolas"/>
          <w:szCs w:val="24"/>
        </w:rPr>
        <w:t>getO</w:t>
      </w:r>
      <w:r w:rsidRPr="008A523F">
        <w:rPr>
          <w:rFonts w:ascii="Consolas" w:hAnsi="Consolas"/>
          <w:szCs w:val="24"/>
        </w:rPr>
        <w:t>verallPerformance</w:t>
      </w:r>
      <w:proofErr w:type="spellEnd"/>
      <w:r w:rsidRPr="003D737D">
        <w:rPr>
          <w:rFonts w:ascii="Consolas" w:hAnsi="Consolas"/>
          <w:szCs w:val="24"/>
        </w:rPr>
        <w:t>(</w:t>
      </w:r>
      <w:proofErr w:type="gramEnd"/>
      <w:r w:rsidRPr="003D737D">
        <w:rPr>
          <w:rFonts w:ascii="Consolas" w:hAnsi="Consolas"/>
          <w:szCs w:val="24"/>
        </w:rPr>
        <w:t>)</w:t>
      </w:r>
    </w:p>
    <w:p w14:paraId="125E447D" w14:textId="15B1A5F6" w:rsidR="008A523F" w:rsidRDefault="008A523F" w:rsidP="008A523F">
      <w:r w:rsidRPr="008A523F">
        <w:rPr>
          <w:b/>
          <w:bCs/>
          <w:u w:val="single"/>
        </w:rPr>
        <w:t>Overrid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th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base functionality</w:t>
      </w:r>
      <w:r w:rsidRPr="008A523F">
        <w:t xml:space="preserve"> (if the components collection is empty, it should return only the </w:t>
      </w:r>
      <w:r w:rsidRPr="008A523F">
        <w:rPr>
          <w:b/>
          <w:bCs/>
        </w:rPr>
        <w:t>computer overall performance</w:t>
      </w:r>
      <w:r w:rsidRPr="008A523F">
        <w:t xml:space="preserve">, otherwise return the sum of the </w:t>
      </w:r>
      <w:r w:rsidRPr="008A523F">
        <w:rPr>
          <w:b/>
          <w:bCs/>
        </w:rPr>
        <w:t>computer overall performance</w:t>
      </w:r>
      <w:r w:rsidRPr="008A523F">
        <w:t xml:space="preserve"> and the average overall performance from all components)</w:t>
      </w:r>
    </w:p>
    <w:p w14:paraId="239D58D7" w14:textId="51E261C9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proofErr w:type="spellStart"/>
      <w:proofErr w:type="gramStart"/>
      <w:r>
        <w:rPr>
          <w:rFonts w:ascii="Consolas" w:hAnsi="Consolas"/>
          <w:szCs w:val="24"/>
        </w:rPr>
        <w:t>getPrice</w:t>
      </w:r>
      <w:proofErr w:type="spellEnd"/>
      <w:r w:rsidRPr="003D737D">
        <w:rPr>
          <w:rFonts w:ascii="Consolas" w:hAnsi="Consolas"/>
          <w:szCs w:val="24"/>
        </w:rPr>
        <w:t>(</w:t>
      </w:r>
      <w:proofErr w:type="gramEnd"/>
      <w:r w:rsidRPr="003D737D">
        <w:rPr>
          <w:rFonts w:ascii="Consolas" w:hAnsi="Consolas"/>
          <w:szCs w:val="24"/>
        </w:rPr>
        <w:t>)</w:t>
      </w:r>
    </w:p>
    <w:p w14:paraId="5B388D9B" w14:textId="1A2D3865" w:rsidR="008A523F" w:rsidRPr="008A523F" w:rsidRDefault="008A523F" w:rsidP="008A523F">
      <w:r w:rsidRPr="008A523F">
        <w:rPr>
          <w:b/>
          <w:bCs/>
          <w:u w:val="single"/>
        </w:rPr>
        <w:t>Override the base functionality</w:t>
      </w:r>
      <w:r w:rsidRPr="008A523F">
        <w:t xml:space="preserve"> (The price is equal to the </w:t>
      </w:r>
      <w:r w:rsidRPr="008A523F">
        <w:rPr>
          <w:b/>
          <w:bCs/>
        </w:rPr>
        <w:t>total sum</w:t>
      </w:r>
      <w:r w:rsidRPr="008A523F">
        <w:t xml:space="preserve"> of the </w:t>
      </w:r>
      <w:r w:rsidRPr="008A523F">
        <w:rPr>
          <w:b/>
          <w:bCs/>
        </w:rPr>
        <w:t>computer price</w:t>
      </w:r>
      <w:r w:rsidRPr="008A523F">
        <w:t xml:space="preserve"> with the </w:t>
      </w:r>
      <w:r w:rsidRPr="008A523F">
        <w:rPr>
          <w:b/>
          <w:bCs/>
        </w:rPr>
        <w:t>sum of all component prices</w:t>
      </w:r>
      <w:r w:rsidRPr="008A523F">
        <w:t xml:space="preserve"> and the </w:t>
      </w:r>
      <w:r w:rsidRPr="008A523F">
        <w:rPr>
          <w:b/>
          <w:bCs/>
        </w:rPr>
        <w:t>sum of all peripheral prices</w:t>
      </w:r>
      <w:r w:rsidRPr="008A523F">
        <w:t>)</w:t>
      </w:r>
    </w:p>
    <w:p w14:paraId="6AFDF780" w14:textId="6430B0D4" w:rsidR="0086131A" w:rsidRPr="003D737D" w:rsidRDefault="0086131A" w:rsidP="0086131A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proofErr w:type="spellStart"/>
      <w:proofErr w:type="gramStart"/>
      <w:r w:rsidR="008423C4" w:rsidRPr="003D737D">
        <w:rPr>
          <w:rFonts w:ascii="Consolas" w:hAnsi="Consolas"/>
          <w:szCs w:val="24"/>
        </w:rPr>
        <w:t>a</w:t>
      </w:r>
      <w:r w:rsidRPr="003D737D">
        <w:rPr>
          <w:rFonts w:ascii="Consolas" w:hAnsi="Consolas"/>
          <w:szCs w:val="24"/>
        </w:rPr>
        <w:t>ddComponent</w:t>
      </w:r>
      <w:proofErr w:type="spellEnd"/>
      <w:r w:rsidRPr="003D737D">
        <w:rPr>
          <w:rFonts w:ascii="Consolas" w:hAnsi="Consolas"/>
          <w:szCs w:val="24"/>
        </w:rPr>
        <w:t>(</w:t>
      </w:r>
      <w:proofErr w:type="gramEnd"/>
      <w:r w:rsidRPr="003D737D">
        <w:rPr>
          <w:rFonts w:ascii="Consolas" w:hAnsi="Consolas"/>
          <w:szCs w:val="24"/>
        </w:rPr>
        <w:t>Component component)</w:t>
      </w:r>
    </w:p>
    <w:p w14:paraId="035EBB63" w14:textId="658A967D" w:rsidR="0086131A" w:rsidRPr="003D737D" w:rsidRDefault="0086131A" w:rsidP="0086131A">
      <w:r w:rsidRPr="003D737D">
        <w:t xml:space="preserve">If </w:t>
      </w:r>
      <w:r w:rsidR="00DD2EE9" w:rsidRPr="003D737D">
        <w:t xml:space="preserve">the components collection </w:t>
      </w:r>
      <w:r w:rsidR="00305CBF" w:rsidRPr="003D737D">
        <w:t>contains</w:t>
      </w:r>
      <w:r w:rsidRPr="003D737D">
        <w:t xml:space="preserve"> </w:t>
      </w:r>
      <w:r w:rsidR="00305CBF" w:rsidRPr="003D737D">
        <w:t xml:space="preserve">a </w:t>
      </w:r>
      <w:r w:rsidRPr="003D737D">
        <w:t>component with the same component type</w:t>
      </w:r>
      <w:r w:rsidR="009F469D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9F469D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already exists in {computer type} with Id {id}.</w:t>
      </w:r>
      <w:r w:rsidRPr="003D737D">
        <w:rPr>
          <w:b/>
          <w:bCs/>
        </w:rPr>
        <w:t>"</w:t>
      </w:r>
    </w:p>
    <w:p w14:paraId="56B1D27F" w14:textId="2E57FC3C" w:rsidR="0086131A" w:rsidRPr="003D737D" w:rsidRDefault="00DA5F2B" w:rsidP="0086131A">
      <w:r w:rsidRPr="003D737D">
        <w:t>Otherwise</w:t>
      </w:r>
      <w:r w:rsidR="001948F8">
        <w:t>,</w:t>
      </w:r>
      <w:r w:rsidRPr="003D737D">
        <w:t xml:space="preserve"> add the component </w:t>
      </w:r>
      <w:r w:rsidR="001948F8">
        <w:t>to</w:t>
      </w:r>
      <w:r w:rsidR="00DE0915" w:rsidRPr="003D737D">
        <w:t xml:space="preserve"> the</w:t>
      </w:r>
      <w:r w:rsidRPr="003D737D">
        <w:t xml:space="preserve"> components collection.</w:t>
      </w:r>
      <w:bookmarkStart w:id="7" w:name="OLE_LINK6"/>
      <w:bookmarkStart w:id="8" w:name="OLE_LINK7"/>
      <w:bookmarkStart w:id="9" w:name="OLE_LINK8"/>
    </w:p>
    <w:bookmarkEnd w:id="7"/>
    <w:bookmarkEnd w:id="8"/>
    <w:bookmarkEnd w:id="9"/>
    <w:p w14:paraId="7EE52A8C" w14:textId="426F28F3" w:rsidR="0086131A" w:rsidRPr="003D737D" w:rsidRDefault="00DA5F2B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>Component</w:t>
      </w:r>
      <w:r w:rsidR="0086131A" w:rsidRPr="003D737D">
        <w:rPr>
          <w:rFonts w:ascii="Consolas" w:hAnsi="Consolas"/>
        </w:rPr>
        <w:t xml:space="preserve"> </w:t>
      </w:r>
      <w:proofErr w:type="spellStart"/>
      <w:proofErr w:type="gramStart"/>
      <w:r w:rsidR="008423C4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Component</w:t>
      </w:r>
      <w:proofErr w:type="spellEnd"/>
      <w:r w:rsidR="0086131A" w:rsidRPr="003D737D">
        <w:rPr>
          <w:rFonts w:ascii="Consolas" w:hAnsi="Consolas"/>
        </w:rPr>
        <w:t>(</w:t>
      </w:r>
      <w:proofErr w:type="gramEnd"/>
      <w:r w:rsidR="008423C4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 xml:space="preserve">tring </w:t>
      </w:r>
      <w:proofErr w:type="spellStart"/>
      <w:r w:rsidRPr="003D737D">
        <w:rPr>
          <w:rFonts w:ascii="Consolas" w:hAnsi="Consolas"/>
        </w:rPr>
        <w:t>componentType</w:t>
      </w:r>
      <w:proofErr w:type="spellEnd"/>
      <w:r w:rsidR="0086131A" w:rsidRPr="003D737D">
        <w:rPr>
          <w:rFonts w:ascii="Consolas" w:hAnsi="Consolas"/>
        </w:rPr>
        <w:t>)</w:t>
      </w:r>
    </w:p>
    <w:p w14:paraId="295EE446" w14:textId="1D716AF0" w:rsidR="0005036E" w:rsidRPr="003D737D" w:rsidRDefault="0005036E" w:rsidP="0086131A">
      <w:pPr>
        <w:rPr>
          <w:bCs/>
        </w:rPr>
      </w:pPr>
      <w:r w:rsidRPr="003D737D">
        <w:rPr>
          <w:bCs/>
        </w:rPr>
        <w:t>If</w:t>
      </w:r>
      <w:r w:rsidR="00F24493" w:rsidRPr="003D737D">
        <w:rPr>
          <w:bCs/>
        </w:rPr>
        <w:t xml:space="preserve"> the</w:t>
      </w:r>
      <w:r w:rsidRPr="003D737D">
        <w:rPr>
          <w:bCs/>
        </w:rPr>
        <w:t xml:space="preserve"> component</w:t>
      </w:r>
      <w:r w:rsidR="00F856A7" w:rsidRPr="003D737D">
        <w:rPr>
          <w:bCs/>
        </w:rPr>
        <w:t>s</w:t>
      </w:r>
      <w:r w:rsidRPr="003D737D">
        <w:rPr>
          <w:bCs/>
        </w:rPr>
        <w:t xml:space="preserve"> collection is empty or </w:t>
      </w:r>
      <w:r w:rsidR="00583A62" w:rsidRPr="003D737D">
        <w:rPr>
          <w:bCs/>
        </w:rPr>
        <w:t>does not</w:t>
      </w:r>
      <w:r w:rsidRPr="003D737D">
        <w:rPr>
          <w:bCs/>
        </w:rPr>
        <w:t xml:space="preserve"> have </w:t>
      </w:r>
      <w:r w:rsidR="00583A62" w:rsidRPr="003D737D">
        <w:rPr>
          <w:bCs/>
        </w:rPr>
        <w:t xml:space="preserve">a </w:t>
      </w:r>
      <w:r w:rsidRPr="003D737D">
        <w:rPr>
          <w:bCs/>
        </w:rPr>
        <w:t>component of that type</w:t>
      </w:r>
      <w:r w:rsidR="00880B39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proofErr w:type="spellStart"/>
      <w:r w:rsidR="00CD0544" w:rsidRPr="003D737D">
        <w:rPr>
          <w:rFonts w:ascii="Consolas" w:eastAsia="Times New Roman" w:hAnsi="Consolas" w:cs="Arial"/>
          <w:b/>
        </w:rPr>
        <w:t>IllegalArgumentException</w:t>
      </w:r>
      <w:proofErr w:type="spellEnd"/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D83D70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1E1D58B8" w14:textId="3232F250" w:rsidR="0086131A" w:rsidRPr="003D737D" w:rsidRDefault="00583A62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component of that type and return it.</w:t>
      </w:r>
    </w:p>
    <w:p w14:paraId="69BC422F" w14:textId="54550E9C" w:rsidR="00F856A7" w:rsidRPr="003D737D" w:rsidRDefault="00F856A7" w:rsidP="00F856A7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proofErr w:type="spellStart"/>
      <w:r w:rsidR="00561BFB" w:rsidRPr="003D737D">
        <w:rPr>
          <w:rFonts w:ascii="Consolas" w:hAnsi="Consolas"/>
          <w:szCs w:val="24"/>
        </w:rPr>
        <w:t>а</w:t>
      </w:r>
      <w:proofErr w:type="gramStart"/>
      <w:r w:rsidRPr="003D737D">
        <w:rPr>
          <w:rFonts w:ascii="Consolas" w:hAnsi="Consolas"/>
          <w:szCs w:val="24"/>
        </w:rPr>
        <w:t>ddPeripheral</w:t>
      </w:r>
      <w:proofErr w:type="spellEnd"/>
      <w:r w:rsidRPr="003D737D">
        <w:rPr>
          <w:rFonts w:ascii="Consolas" w:hAnsi="Consolas"/>
          <w:szCs w:val="24"/>
        </w:rPr>
        <w:t>(</w:t>
      </w:r>
      <w:proofErr w:type="gramEnd"/>
      <w:r w:rsidRPr="003D737D">
        <w:rPr>
          <w:rFonts w:ascii="Consolas" w:hAnsi="Consolas"/>
          <w:szCs w:val="24"/>
        </w:rPr>
        <w:t>Peripheral peripheral)</w:t>
      </w:r>
    </w:p>
    <w:p w14:paraId="7643FB15" w14:textId="25E535D8" w:rsidR="00F856A7" w:rsidRPr="003D737D" w:rsidRDefault="00F856A7" w:rsidP="00F856A7">
      <w:r w:rsidRPr="003D737D">
        <w:t xml:space="preserve">If </w:t>
      </w:r>
      <w:r w:rsidR="00C05ABE" w:rsidRPr="003D737D">
        <w:t xml:space="preserve">the peripherals collection </w:t>
      </w:r>
      <w:r w:rsidRPr="003D737D">
        <w:t>contains a peripheral with the same peripheral type</w:t>
      </w:r>
      <w:r w:rsidR="00103DD8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E61473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already exists in {computer type} with Id {id}.</w:t>
      </w:r>
      <w:r w:rsidRPr="003D737D">
        <w:rPr>
          <w:b/>
          <w:bCs/>
        </w:rPr>
        <w:t>"</w:t>
      </w:r>
    </w:p>
    <w:p w14:paraId="2904580E" w14:textId="7E3C2071" w:rsidR="00F856A7" w:rsidRPr="003D737D" w:rsidRDefault="00F856A7" w:rsidP="00F856A7">
      <w:r w:rsidRPr="003D737D">
        <w:t>Otherwise</w:t>
      </w:r>
      <w:r w:rsidR="001948F8">
        <w:t>,</w:t>
      </w:r>
      <w:r w:rsidRPr="003D737D">
        <w:t xml:space="preserve"> add the peripheral </w:t>
      </w:r>
      <w:r w:rsidR="001948F8">
        <w:t>to</w:t>
      </w:r>
      <w:r w:rsidRPr="003D737D">
        <w:t xml:space="preserve"> </w:t>
      </w:r>
      <w:r w:rsidR="001948F8">
        <w:t xml:space="preserve">the </w:t>
      </w:r>
      <w:r w:rsidRPr="003D737D">
        <w:t>peripherals collection.</w:t>
      </w:r>
    </w:p>
    <w:p w14:paraId="26B2DBA4" w14:textId="230365B9" w:rsidR="00F856A7" w:rsidRPr="003D737D" w:rsidRDefault="00F856A7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 xml:space="preserve">Peripheral </w:t>
      </w:r>
      <w:proofErr w:type="spellStart"/>
      <w:proofErr w:type="gramStart"/>
      <w:r w:rsidR="00561BFB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Peripheral</w:t>
      </w:r>
      <w:proofErr w:type="spellEnd"/>
      <w:r w:rsidRPr="003D737D">
        <w:rPr>
          <w:rFonts w:ascii="Consolas" w:hAnsi="Consolas"/>
        </w:rPr>
        <w:t>(</w:t>
      </w:r>
      <w:proofErr w:type="gramEnd"/>
      <w:r w:rsidR="00561BFB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 xml:space="preserve">tring </w:t>
      </w:r>
      <w:proofErr w:type="spellStart"/>
      <w:r w:rsidRPr="003D737D">
        <w:rPr>
          <w:rFonts w:ascii="Consolas" w:hAnsi="Consolas"/>
        </w:rPr>
        <w:t>peripheralType</w:t>
      </w:r>
      <w:proofErr w:type="spellEnd"/>
      <w:r w:rsidRPr="003D737D">
        <w:rPr>
          <w:rFonts w:ascii="Consolas" w:hAnsi="Consolas"/>
        </w:rPr>
        <w:t>)</w:t>
      </w:r>
    </w:p>
    <w:p w14:paraId="36A0F227" w14:textId="315B867F" w:rsidR="00F856A7" w:rsidRPr="003D737D" w:rsidRDefault="00F856A7" w:rsidP="00F856A7">
      <w:pPr>
        <w:rPr>
          <w:bCs/>
        </w:rPr>
      </w:pPr>
      <w:r w:rsidRPr="003D737D">
        <w:rPr>
          <w:bCs/>
        </w:rPr>
        <w:t xml:space="preserve">If </w:t>
      </w:r>
      <w:r w:rsidR="009D650C" w:rsidRPr="003D737D">
        <w:rPr>
          <w:bCs/>
        </w:rPr>
        <w:t xml:space="preserve">the </w:t>
      </w:r>
      <w:r w:rsidRPr="003D737D">
        <w:t>peripherals</w:t>
      </w:r>
      <w:r w:rsidRPr="003D737D">
        <w:rPr>
          <w:bCs/>
        </w:rPr>
        <w:t xml:space="preserve"> collection is empty or does not have a </w:t>
      </w:r>
      <w:r w:rsidRPr="003D737D">
        <w:t>peripheral</w:t>
      </w:r>
      <w:r w:rsidRPr="003D737D">
        <w:rPr>
          <w:bCs/>
        </w:rPr>
        <w:t xml:space="preserve"> of that type</w:t>
      </w:r>
      <w:r w:rsidR="007420B4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proofErr w:type="spellStart"/>
      <w:r w:rsidR="00CD0544" w:rsidRPr="003D737D">
        <w:rPr>
          <w:rFonts w:ascii="Consolas" w:eastAsia="Times New Roman" w:hAnsi="Consolas" w:cs="Arial"/>
          <w:b/>
        </w:rPr>
        <w:t>IllegalArgumentException</w:t>
      </w:r>
      <w:proofErr w:type="spellEnd"/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7420B4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0BBDB221" w14:textId="48426C80" w:rsidR="00F856A7" w:rsidRPr="003D737D" w:rsidRDefault="00F856A7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</w:t>
      </w:r>
      <w:r w:rsidRPr="003D737D">
        <w:t>peripheral</w:t>
      </w:r>
      <w:r w:rsidRPr="003D737D">
        <w:rPr>
          <w:bCs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3D737D" w:rsidRDefault="002E3CDB" w:rsidP="002E3CDB">
      <w:r w:rsidRPr="003D737D">
        <w:t xml:space="preserve">There are several </w:t>
      </w:r>
      <w:r w:rsidR="00076CEF" w:rsidRPr="003D737D">
        <w:t>specific</w:t>
      </w:r>
      <w:r w:rsidRPr="003D737D">
        <w:t xml:space="preserve"> types of </w:t>
      </w:r>
      <w:r w:rsidR="00747102" w:rsidRPr="003D737D">
        <w:rPr>
          <w:b/>
          <w:bCs/>
        </w:rPr>
        <w:t>computers</w:t>
      </w:r>
      <w:r w:rsidR="003A557F" w:rsidRPr="003D737D">
        <w:rPr>
          <w:b/>
          <w:bCs/>
        </w:rPr>
        <w:t xml:space="preserve">, </w:t>
      </w:r>
      <w:r w:rsidR="003A557F" w:rsidRPr="003D737D">
        <w:rPr>
          <w:bCs/>
        </w:rPr>
        <w:t>where</w:t>
      </w:r>
      <w:r w:rsidR="001F5302" w:rsidRPr="003D737D">
        <w:rPr>
          <w:bCs/>
        </w:rPr>
        <w:t xml:space="preserve"> the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overall performance</w:t>
      </w:r>
      <w:r w:rsidR="003A557F" w:rsidRPr="003D737D">
        <w:rPr>
          <w:bCs/>
        </w:rPr>
        <w:t xml:space="preserve"> has</w:t>
      </w:r>
      <w:r w:rsidR="00E55352" w:rsidRPr="003D737D">
        <w:rPr>
          <w:bCs/>
        </w:rPr>
        <w:t xml:space="preserve"> a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different value</w:t>
      </w:r>
      <w:r w:rsidRPr="003D737D">
        <w:t>:</w:t>
      </w:r>
    </w:p>
    <w:p w14:paraId="1DB9E4B6" w14:textId="2A45C4B3" w:rsidR="002E3CDB" w:rsidRPr="003D737D" w:rsidRDefault="003A557F" w:rsidP="002E3CDB">
      <w:pPr>
        <w:pStyle w:val="ListParagraph"/>
        <w:numPr>
          <w:ilvl w:val="0"/>
          <w:numId w:val="41"/>
        </w:numPr>
      </w:pPr>
      <w:proofErr w:type="spellStart"/>
      <w:r w:rsidRPr="003D737D">
        <w:rPr>
          <w:rStyle w:val="CodeChar"/>
          <w:noProof w:val="0"/>
        </w:rPr>
        <w:t>DesktopComputer</w:t>
      </w:r>
      <w:proofErr w:type="spellEnd"/>
      <w:r w:rsidR="005A3BDF" w:rsidRPr="003D737D">
        <w:t xml:space="preserve"> – overall performance is </w:t>
      </w:r>
      <w:r w:rsidR="005A3BDF" w:rsidRPr="003D737D">
        <w:rPr>
          <w:b/>
          <w:bCs/>
        </w:rPr>
        <w:t>15</w:t>
      </w:r>
    </w:p>
    <w:p w14:paraId="3AED3CA5" w14:textId="56D6E078" w:rsidR="003A557F" w:rsidRPr="003D737D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Laptop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0</w:t>
      </w:r>
    </w:p>
    <w:p w14:paraId="60274717" w14:textId="546228D9" w:rsidR="00FA397F" w:rsidRPr="003D737D" w:rsidRDefault="00251159" w:rsidP="00347E06">
      <w:r w:rsidRPr="003D737D">
        <w:rPr>
          <w:rStyle w:val="CodeChar"/>
          <w:rFonts w:asciiTheme="minorHAnsi" w:hAnsiTheme="minorHAnsi"/>
          <w:b w:val="0"/>
          <w:noProof w:val="0"/>
        </w:rPr>
        <w:t>C</w:t>
      </w:r>
      <w:r w:rsidR="003A557F" w:rsidRPr="003D737D">
        <w:rPr>
          <w:rStyle w:val="CodeChar"/>
          <w:rFonts w:asciiTheme="minorHAnsi" w:hAnsiTheme="minorHAnsi"/>
          <w:b w:val="0"/>
          <w:noProof w:val="0"/>
        </w:rPr>
        <w:t>hild class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es should </w:t>
      </w:r>
      <w:r w:rsidRPr="003D737D">
        <w:rPr>
          <w:rStyle w:val="CodeChar"/>
          <w:rFonts w:asciiTheme="minorHAnsi" w:hAnsiTheme="minorHAnsi"/>
          <w:bCs/>
          <w:noProof w:val="0"/>
        </w:rPr>
        <w:t>not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receive</w:t>
      </w:r>
      <w:r w:rsidR="00E85CF5" w:rsidRPr="003D737D">
        <w:rPr>
          <w:rStyle w:val="CodeChar"/>
          <w:rFonts w:asciiTheme="minorHAnsi" w:hAnsiTheme="minorHAnsi"/>
          <w:b w:val="0"/>
          <w:noProof w:val="0"/>
        </w:rPr>
        <w:t xml:space="preserve"> an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6"/>
    <w:p w14:paraId="6050214A" w14:textId="77777777" w:rsidR="00256A0B" w:rsidRPr="003D737D" w:rsidRDefault="00256A0B" w:rsidP="00256A0B">
      <w:pPr>
        <w:pStyle w:val="Heading3"/>
        <w:jc w:val="both"/>
        <w:rPr>
          <w:bCs/>
          <w:color w:val="7C380A"/>
          <w:sz w:val="36"/>
          <w:szCs w:val="36"/>
        </w:rPr>
      </w:pPr>
      <w:r w:rsidRPr="003D737D">
        <w:rPr>
          <w:bCs/>
          <w:color w:val="7C380A"/>
          <w:sz w:val="36"/>
          <w:szCs w:val="36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3D737D" w:rsidRDefault="00256A0B" w:rsidP="00256A0B">
      <w:pPr>
        <w:jc w:val="both"/>
      </w:pPr>
      <w:r w:rsidRPr="003D737D">
        <w:t xml:space="preserve">The business logic of the program should be concentrated around several </w:t>
      </w:r>
      <w:r w:rsidRPr="003D737D">
        <w:rPr>
          <w:b/>
          <w:bCs/>
        </w:rPr>
        <w:t>commands</w:t>
      </w:r>
      <w:r w:rsidRPr="003D737D">
        <w:t>. You are given interfaces, which you have to implement in the correct classes.</w:t>
      </w:r>
    </w:p>
    <w:p w14:paraId="62526214" w14:textId="7EAF59DF" w:rsidR="00256A0B" w:rsidRPr="003D737D" w:rsidRDefault="00256A0B" w:rsidP="00256A0B">
      <w:pPr>
        <w:jc w:val="both"/>
        <w:rPr>
          <w:b/>
          <w:bCs/>
          <w:iCs/>
        </w:rPr>
      </w:pPr>
      <w:r w:rsidRPr="003D737D">
        <w:rPr>
          <w:b/>
          <w:bCs/>
          <w:iCs/>
        </w:rPr>
        <w:lastRenderedPageBreak/>
        <w:t xml:space="preserve">Note: The </w:t>
      </w:r>
      <w:proofErr w:type="spellStart"/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proofErr w:type="spellEnd"/>
      <w:r w:rsidRPr="003D737D">
        <w:rPr>
          <w:b/>
          <w:bCs/>
          <w:iCs/>
        </w:rPr>
        <w:t xml:space="preserve"> class SHOULD NOT handle exceptions! The tests are designed to expect exceptions, not messages!</w:t>
      </w:r>
    </w:p>
    <w:p w14:paraId="0D898671" w14:textId="24E99FEE" w:rsidR="00256A0B" w:rsidRPr="003D737D" w:rsidRDefault="00256A0B" w:rsidP="00256A0B">
      <w:pPr>
        <w:jc w:val="both"/>
      </w:pPr>
      <w:r w:rsidRPr="003D737D">
        <w:t>The first interface is</w:t>
      </w:r>
      <w:r w:rsidR="00C12949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Pr="003D737D">
        <w:t xml:space="preserve">. You must create a </w:t>
      </w:r>
      <w:proofErr w:type="spellStart"/>
      <w:r w:rsidRPr="003D737D">
        <w:rPr>
          <w:rStyle w:val="CodeChar"/>
          <w:noProof w:val="0"/>
        </w:rPr>
        <w:t>Controller</w:t>
      </w:r>
      <w:r w:rsidR="006B50DD" w:rsidRPr="003D737D">
        <w:rPr>
          <w:rStyle w:val="CodeChar"/>
          <w:noProof w:val="0"/>
        </w:rPr>
        <w:t>Impl</w:t>
      </w:r>
      <w:proofErr w:type="spellEnd"/>
      <w:r w:rsidRPr="003D737D">
        <w:rPr>
          <w:b/>
          <w:bCs/>
          <w:iCs/>
        </w:rPr>
        <w:t xml:space="preserve"> </w:t>
      </w:r>
      <w:r w:rsidRPr="003D737D">
        <w:t>class, which implements the interface and implements all of its methods. The constructor</w:t>
      </w:r>
      <w:r w:rsidR="00762CE0" w:rsidRPr="003D737D">
        <w:t>,</w:t>
      </w:r>
      <w:r w:rsidRPr="003D737D">
        <w:t xml:space="preserve"> of</w:t>
      </w:r>
      <w:r w:rsidR="008136B7" w:rsidRPr="003D737D">
        <w:t xml:space="preserve"> the</w:t>
      </w:r>
      <w:r w:rsidRPr="003D737D">
        <w:t xml:space="preserve"> </w:t>
      </w:r>
      <w:proofErr w:type="spellStart"/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proofErr w:type="spellEnd"/>
      <w:r w:rsidR="0099415F" w:rsidRPr="003D737D">
        <w:rPr>
          <w:bCs/>
        </w:rPr>
        <w:t xml:space="preserve">, </w:t>
      </w:r>
      <w:r w:rsidRPr="003D737D">
        <w:t>does not take any arguments. The given methods should have the logic</w:t>
      </w:r>
      <w:r w:rsidR="00B74146" w:rsidRPr="003D737D">
        <w:t>,</w:t>
      </w:r>
      <w:r w:rsidRPr="003D737D">
        <w:t xml:space="preserve"> described for each in the </w:t>
      </w:r>
      <w:r w:rsidRPr="003D737D">
        <w:rPr>
          <w:b/>
          <w:bCs/>
        </w:rPr>
        <w:t>Commands</w:t>
      </w:r>
      <w:r w:rsidRPr="003D737D"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3D737D" w:rsidRDefault="00256A0B" w:rsidP="00256A0B">
      <w:r w:rsidRPr="003D737D">
        <w:t>There are several commands</w:t>
      </w:r>
      <w:r w:rsidR="00B74146" w:rsidRPr="003D737D">
        <w:t>,</w:t>
      </w:r>
      <w:r w:rsidRPr="003D737D">
        <w:t xml:space="preserve"> which control the business logic of the application. They are stated below. </w:t>
      </w:r>
    </w:p>
    <w:p w14:paraId="71F36783" w14:textId="5E3D16D7" w:rsidR="00256A0B" w:rsidRPr="003D737D" w:rsidRDefault="00256A0B" w:rsidP="00256A0B">
      <w:r w:rsidRPr="003D737D">
        <w:rPr>
          <w:b/>
        </w:rPr>
        <w:t>NOTE:</w:t>
      </w:r>
      <w:r w:rsidRPr="003D737D">
        <w:t xml:space="preserve"> For each command</w:t>
      </w:r>
      <w:r w:rsidR="00B74146" w:rsidRPr="003D737D">
        <w:t>,</w:t>
      </w:r>
      <w:r w:rsidRPr="003D737D">
        <w:t xml:space="preserve"> except for </w:t>
      </w:r>
      <w:r w:rsidRPr="003D737D">
        <w:rPr>
          <w:b/>
          <w:bCs/>
        </w:rPr>
        <w:t>"</w:t>
      </w:r>
      <w:proofErr w:type="spellStart"/>
      <w:r w:rsidR="006B50DD" w:rsidRPr="003D737D">
        <w:rPr>
          <w:rStyle w:val="CodeChar"/>
          <w:noProof w:val="0"/>
        </w:rPr>
        <w:t>a</w:t>
      </w:r>
      <w:r w:rsidR="00346DA4" w:rsidRPr="003D737D">
        <w:rPr>
          <w:rStyle w:val="CodeChar"/>
          <w:noProof w:val="0"/>
        </w:rPr>
        <w:t>ddComputer</w:t>
      </w:r>
      <w:proofErr w:type="spellEnd"/>
      <w:r w:rsidRPr="003D737D">
        <w:rPr>
          <w:b/>
          <w:bCs/>
        </w:rPr>
        <w:t>"</w:t>
      </w:r>
      <w:r w:rsidR="0004782A" w:rsidRPr="003D737D">
        <w:t xml:space="preserve"> and </w:t>
      </w:r>
      <w:r w:rsidR="0004782A" w:rsidRPr="003D737D">
        <w:rPr>
          <w:b/>
          <w:bCs/>
        </w:rPr>
        <w:t>"</w:t>
      </w:r>
      <w:proofErr w:type="spellStart"/>
      <w:r w:rsidR="006B50DD" w:rsidRPr="001948F8">
        <w:rPr>
          <w:rFonts w:ascii="Consolas" w:hAnsi="Consolas"/>
          <w:b/>
          <w:bCs/>
        </w:rPr>
        <w:t>b</w:t>
      </w:r>
      <w:r w:rsidR="0004782A" w:rsidRPr="001948F8">
        <w:rPr>
          <w:rFonts w:ascii="Consolas" w:hAnsi="Consolas"/>
          <w:b/>
          <w:bCs/>
        </w:rPr>
        <w:t>uyBest</w:t>
      </w:r>
      <w:proofErr w:type="spellEnd"/>
      <w:r w:rsidR="0004782A" w:rsidRPr="003D737D">
        <w:rPr>
          <w:b/>
          <w:bCs/>
        </w:rPr>
        <w:t>"</w:t>
      </w:r>
      <w:r w:rsidRPr="003D737D">
        <w:t xml:space="preserve">, you must check if a </w:t>
      </w:r>
      <w:r w:rsidR="00346DA4" w:rsidRPr="003D737D">
        <w:t>computer</w:t>
      </w:r>
      <w:r w:rsidR="00B74146" w:rsidRPr="003D737D">
        <w:t>,</w:t>
      </w:r>
      <w:r w:rsidRPr="003D737D">
        <w:t xml:space="preserve"> with that </w:t>
      </w:r>
      <w:r w:rsidR="00346DA4" w:rsidRPr="003D737D">
        <w:t>id</w:t>
      </w:r>
      <w:r w:rsidR="00B74146" w:rsidRPr="003D737D">
        <w:t>,</w:t>
      </w:r>
      <w:r w:rsidRPr="003D737D">
        <w:t xml:space="preserve"> exist</w:t>
      </w:r>
      <w:r w:rsidR="00BB1C1D" w:rsidRPr="003D737D">
        <w:t>s</w:t>
      </w:r>
      <w:r w:rsidRPr="003D737D">
        <w:t xml:space="preserve"> in the </w:t>
      </w:r>
      <w:r w:rsidR="00A00B41" w:rsidRPr="003D737D">
        <w:t>co</w:t>
      </w:r>
      <w:r w:rsidR="001948F8">
        <w:t>llection of the computer</w:t>
      </w:r>
      <w:r w:rsidRPr="003D737D">
        <w:t>. If it doesn</w:t>
      </w:r>
      <w:r w:rsidR="008B03D2" w:rsidRPr="003D737D">
        <w:t>'</w:t>
      </w:r>
      <w:r w:rsidRPr="003D737D">
        <w:t xml:space="preserve">t, throw an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b/>
          <w:bCs/>
        </w:rPr>
        <w:t>"</w:t>
      </w:r>
      <w:r w:rsidR="00346DA4" w:rsidRPr="003D737D">
        <w:rPr>
          <w:rFonts w:ascii="Consolas" w:hAnsi="Consolas" w:cs="Consolas"/>
          <w:b/>
          <w:bCs/>
        </w:rPr>
        <w:t>Computer with this id does not exist.</w:t>
      </w:r>
      <w:r w:rsidRPr="003D737D">
        <w:rPr>
          <w:b/>
          <w:bCs/>
        </w:rPr>
        <w:t>"</w:t>
      </w:r>
      <w:r w:rsidRPr="003D737D">
        <w:t>.</w:t>
      </w:r>
    </w:p>
    <w:p w14:paraId="21D711E4" w14:textId="790F2B5C" w:rsidR="00256A0B" w:rsidRPr="003D737D" w:rsidRDefault="0093562E" w:rsidP="00256A0B">
      <w:pPr>
        <w:pStyle w:val="Heading4"/>
      </w:pPr>
      <w:proofErr w:type="spellStart"/>
      <w:r w:rsidRPr="003D737D">
        <w:t>a</w:t>
      </w:r>
      <w:r w:rsidR="00414E91" w:rsidRPr="003D737D">
        <w:t>ddComputer</w:t>
      </w:r>
      <w:proofErr w:type="spellEnd"/>
      <w:r w:rsidR="00256A0B" w:rsidRPr="003D737D"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uterType</w:t>
      </w:r>
      <w:proofErr w:type="spellEnd"/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="00256A0B" w:rsidRPr="003D737D">
        <w:rPr>
          <w:rStyle w:val="CodeChar"/>
          <w:noProof w:val="0"/>
        </w:rPr>
        <w:t>tring</w:t>
      </w:r>
    </w:p>
    <w:p w14:paraId="5F3BCB3E" w14:textId="23D19A01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="00256A0B"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3F0F2CD" w14:textId="0359BDF7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9F5DD1" w14:textId="42A89ECA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5DEEF60" w14:textId="6CF6CE5D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3D737D" w:rsidRDefault="00256A0B" w:rsidP="00256A0B">
      <w:bookmarkStart w:id="10" w:name="OLE_LINK21"/>
      <w:bookmarkStart w:id="11" w:name="OLE_LINK22"/>
      <w:r w:rsidRPr="003D737D">
        <w:t xml:space="preserve">Creates a </w:t>
      </w:r>
      <w:r w:rsidR="00414E91" w:rsidRPr="003D737D">
        <w:t>computer</w:t>
      </w:r>
      <w:r w:rsidRPr="003D737D">
        <w:t xml:space="preserve"> with the correct type and </w:t>
      </w:r>
      <w:r w:rsidR="00414E91" w:rsidRPr="003D737D">
        <w:rPr>
          <w:b/>
          <w:bCs/>
        </w:rPr>
        <w:t>add</w:t>
      </w:r>
      <w:r w:rsidR="002659A8" w:rsidRPr="003D737D">
        <w:rPr>
          <w:b/>
          <w:bCs/>
        </w:rPr>
        <w:t>s</w:t>
      </w:r>
      <w:r w:rsidR="00414E91" w:rsidRPr="003D737D">
        <w:rPr>
          <w:b/>
          <w:bCs/>
        </w:rPr>
        <w:t xml:space="preserve"> it to the collection</w:t>
      </w:r>
      <w:r w:rsidR="00605525" w:rsidRPr="003D737D">
        <w:rPr>
          <w:b/>
          <w:bCs/>
        </w:rPr>
        <w:t xml:space="preserve"> of computers</w:t>
      </w:r>
      <w:r w:rsidRPr="003D737D">
        <w:t>.</w:t>
      </w:r>
    </w:p>
    <w:p w14:paraId="3DDA6F8F" w14:textId="2265D51B" w:rsidR="00414E91" w:rsidRPr="003D737D" w:rsidRDefault="00414E91" w:rsidP="00256A0B">
      <w:r w:rsidRPr="003D737D">
        <w:t>If a computer</w:t>
      </w:r>
      <w:r w:rsidR="00F757BC" w:rsidRPr="003D737D">
        <w:t>,</w:t>
      </w:r>
      <w:r w:rsidRPr="003D737D">
        <w:t xml:space="preserve"> with the </w:t>
      </w:r>
      <w:r w:rsidR="00AD71F1" w:rsidRPr="003D737D">
        <w:rPr>
          <w:b/>
          <w:bCs/>
        </w:rPr>
        <w:t>same id</w:t>
      </w:r>
      <w:r w:rsidR="00F757BC" w:rsidRPr="003D737D">
        <w:rPr>
          <w:b/>
          <w:bCs/>
        </w:rPr>
        <w:t>,</w:t>
      </w:r>
      <w:r w:rsidR="00AD71F1" w:rsidRPr="003D737D">
        <w:t xml:space="preserve"> already exist</w:t>
      </w:r>
      <w:r w:rsidR="005258BE" w:rsidRPr="003D737D">
        <w:t>s</w:t>
      </w:r>
      <w:r w:rsidR="00AD71F1" w:rsidRPr="003D737D">
        <w:t xml:space="preserve"> in </w:t>
      </w:r>
      <w:r w:rsidR="00AD71F1" w:rsidRPr="003D737D">
        <w:rPr>
          <w:b/>
          <w:bCs/>
        </w:rPr>
        <w:t>the co</w:t>
      </w:r>
      <w:r w:rsidR="001948F8">
        <w:rPr>
          <w:b/>
          <w:bCs/>
        </w:rPr>
        <w:t>llection of the computer</w:t>
      </w:r>
      <w:r w:rsidR="00F757BC" w:rsidRPr="003D737D">
        <w:rPr>
          <w:b/>
          <w:bCs/>
        </w:rPr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AD71F1" w:rsidRPr="003D737D">
        <w:rPr>
          <w:rFonts w:ascii="Consolas" w:hAnsi="Consolas" w:cs="Consolas"/>
          <w:b/>
          <w:bCs/>
        </w:rPr>
        <w:t>Computer with this id already exists.</w:t>
      </w:r>
      <w:r w:rsidRPr="003D737D">
        <w:rPr>
          <w:rStyle w:val="CodeChar"/>
          <w:noProof w:val="0"/>
        </w:rPr>
        <w:t>"</w:t>
      </w:r>
    </w:p>
    <w:p w14:paraId="22D694D5" w14:textId="70E7BC31" w:rsidR="00256A0B" w:rsidRPr="003D737D" w:rsidRDefault="00256A0B" w:rsidP="00256A0B">
      <w:pPr>
        <w:rPr>
          <w:rStyle w:val="CodeChar"/>
          <w:noProof w:val="0"/>
        </w:rPr>
      </w:pPr>
      <w:r w:rsidRPr="003D737D">
        <w:t xml:space="preserve">If the </w:t>
      </w:r>
      <w:r w:rsidR="00853549" w:rsidRPr="003D737D">
        <w:t>computer</w:t>
      </w:r>
      <w:r w:rsidRPr="003D737D">
        <w:t xml:space="preserve"> type is invalid</w:t>
      </w:r>
      <w:r w:rsidR="00F757BC" w:rsidRPr="003D737D"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bookmarkStart w:id="12" w:name="OLE_LINK26"/>
      <w:bookmarkStart w:id="13" w:name="OLE_LINK27"/>
      <w:r w:rsidRPr="003D737D">
        <w:rPr>
          <w:rStyle w:val="CodeChar"/>
          <w:noProof w:val="0"/>
        </w:rPr>
        <w:t>"</w:t>
      </w:r>
      <w:r w:rsidR="00853549" w:rsidRPr="003D737D">
        <w:rPr>
          <w:rFonts w:ascii="Consolas" w:hAnsi="Consolas" w:cs="Consolas"/>
          <w:b/>
          <w:bCs/>
        </w:rPr>
        <w:t>Computer type is invalid.</w:t>
      </w:r>
      <w:r w:rsidRPr="003D737D">
        <w:rPr>
          <w:rStyle w:val="CodeChar"/>
          <w:noProof w:val="0"/>
        </w:rPr>
        <w:t>"</w:t>
      </w:r>
      <w:bookmarkEnd w:id="12"/>
      <w:bookmarkEnd w:id="13"/>
    </w:p>
    <w:p w14:paraId="4C5A1B05" w14:textId="4498D37F" w:rsidR="00256A0B" w:rsidRPr="003D737D" w:rsidRDefault="00256A0B" w:rsidP="00256A0B">
      <w:pPr>
        <w:tabs>
          <w:tab w:val="left" w:pos="3884"/>
        </w:tabs>
      </w:pPr>
      <w:r w:rsidRPr="003D737D">
        <w:t>If</w:t>
      </w:r>
      <w:r w:rsidR="00A7398B" w:rsidRPr="003D737D">
        <w:t xml:space="preserve"> it</w:t>
      </w:r>
      <w:r w:rsidR="008B03D2" w:rsidRPr="003D737D">
        <w:t>'</w:t>
      </w:r>
      <w:r w:rsidR="00E277F1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762051" w:rsidRPr="003D737D">
        <w:rPr>
          <w:rFonts w:ascii="Consolas" w:hAnsi="Consolas" w:cs="Consolas"/>
          <w:b/>
          <w:bCs/>
        </w:rPr>
        <w:t>Computer with id {</w:t>
      </w:r>
      <w:r w:rsidR="0019146B" w:rsidRPr="003D737D">
        <w:rPr>
          <w:rFonts w:ascii="Consolas" w:hAnsi="Consolas" w:cs="Consolas"/>
          <w:b/>
          <w:bCs/>
        </w:rPr>
        <w:t>id</w:t>
      </w:r>
      <w:r w:rsidR="00762051" w:rsidRPr="003D737D">
        <w:rPr>
          <w:rFonts w:ascii="Consolas" w:hAnsi="Consolas" w:cs="Consolas"/>
          <w:b/>
          <w:bCs/>
        </w:rPr>
        <w:t>} added successfully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36727D0F" w14:textId="373ED0FF" w:rsidR="000429B8" w:rsidRPr="003D737D" w:rsidRDefault="00D242E5" w:rsidP="000429B8">
      <w:pPr>
        <w:pStyle w:val="Heading4"/>
      </w:pPr>
      <w:proofErr w:type="spellStart"/>
      <w:r>
        <w:t>A</w:t>
      </w:r>
      <w:r w:rsidR="000429B8" w:rsidRPr="003D737D">
        <w:t>ddComponent</w:t>
      </w:r>
      <w:proofErr w:type="spellEnd"/>
      <w:r w:rsidR="000429B8" w:rsidRPr="003D737D">
        <w:t xml:space="preserve">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2B5249A4" w14:textId="361CDC4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55E4898D" w14:textId="65BB760A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onentType</w:t>
      </w:r>
      <w:proofErr w:type="spellEnd"/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6A34B56E" w14:textId="63FAEA8C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3213274" w14:textId="50C7418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B99386D" w14:textId="5EBBE72D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E1E4B49" w14:textId="24899AFF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overallPerformance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10B07FAA" w14:textId="558CEC7E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generation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3D737D" w:rsidRDefault="000429B8" w:rsidP="000429B8">
      <w:r w:rsidRPr="003D737D">
        <w:t xml:space="preserve">Creates a component with the correct type and </w:t>
      </w:r>
      <w:r w:rsidRPr="003D737D">
        <w:rPr>
          <w:b/>
          <w:bCs/>
        </w:rPr>
        <w:t>add</w:t>
      </w:r>
      <w:r w:rsidR="00F757BC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AC1572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01713D" w:rsidRPr="003D737D">
        <w:rPr>
          <w:b/>
          <w:bCs/>
        </w:rPr>
        <w:t xml:space="preserve">of components </w:t>
      </w:r>
      <w:r w:rsidRPr="003D737D">
        <w:rPr>
          <w:b/>
          <w:bCs/>
        </w:rPr>
        <w:t>in the controller</w:t>
      </w:r>
      <w:r w:rsidRPr="003D737D">
        <w:t>.</w:t>
      </w:r>
    </w:p>
    <w:p w14:paraId="07ED4E85" w14:textId="71C1BFD6" w:rsidR="000429B8" w:rsidRPr="003D737D" w:rsidRDefault="000429B8" w:rsidP="000429B8">
      <w:r w:rsidRPr="003D737D">
        <w:t>If a component</w:t>
      </w:r>
      <w:r w:rsidR="00F75851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F75851" w:rsidRPr="003D737D">
        <w:t>,</w:t>
      </w:r>
      <w:r w:rsidRPr="003D737D">
        <w:t xml:space="preserve"> already exist</w:t>
      </w:r>
      <w:r w:rsidR="005258BE" w:rsidRPr="003D737D">
        <w:t>s</w:t>
      </w:r>
      <w:r w:rsidRPr="003D737D">
        <w:t xml:space="preserve"> in </w:t>
      </w:r>
      <w:r w:rsidRPr="003D737D">
        <w:rPr>
          <w:b/>
          <w:bCs/>
        </w:rPr>
        <w:t>the components collection</w:t>
      </w:r>
      <w:r w:rsidR="00F75851" w:rsidRPr="003D737D">
        <w:t>,</w:t>
      </w:r>
      <w:r w:rsidRPr="003D737D">
        <w:t xml:space="preserve"> throw</w:t>
      </w:r>
      <w:r w:rsidR="008D65B0" w:rsidRPr="003D737D">
        <w:t>s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omponent with this id already exists.</w:t>
      </w:r>
      <w:r w:rsidRPr="003D737D">
        <w:rPr>
          <w:rStyle w:val="CodeChar"/>
          <w:noProof w:val="0"/>
        </w:rPr>
        <w:t>"</w:t>
      </w:r>
    </w:p>
    <w:p w14:paraId="35EA09B3" w14:textId="0C354D51" w:rsidR="000429B8" w:rsidRPr="003D737D" w:rsidRDefault="000429B8" w:rsidP="000429B8">
      <w:pPr>
        <w:rPr>
          <w:rStyle w:val="CodeChar"/>
          <w:noProof w:val="0"/>
        </w:rPr>
      </w:pPr>
      <w:r w:rsidRPr="003D737D">
        <w:lastRenderedPageBreak/>
        <w:t xml:space="preserve">If the </w:t>
      </w:r>
      <w:r w:rsidR="005258BE" w:rsidRPr="003D737D">
        <w:t>component</w:t>
      </w:r>
      <w:r w:rsidRPr="003D737D">
        <w:t xml:space="preserve"> type is invalid</w:t>
      </w:r>
      <w:r w:rsidR="00E66E4A" w:rsidRPr="003D737D">
        <w:t>,</w:t>
      </w:r>
      <w:r w:rsidRPr="003D737D">
        <w:t xml:space="preserve"> throw</w:t>
      </w:r>
      <w:r w:rsidR="00767F6D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type is invalid.</w:t>
      </w:r>
      <w:r w:rsidRPr="003D737D">
        <w:rPr>
          <w:rStyle w:val="CodeChar"/>
          <w:noProof w:val="0"/>
        </w:rPr>
        <w:t>"</w:t>
      </w:r>
    </w:p>
    <w:p w14:paraId="35145212" w14:textId="55FFF1F6" w:rsidR="00A00B41" w:rsidRPr="003D737D" w:rsidRDefault="000429B8" w:rsidP="008721A6">
      <w:pPr>
        <w:tabs>
          <w:tab w:val="left" w:pos="3884"/>
        </w:tabs>
        <w:rPr>
          <w:rFonts w:ascii="Consolas" w:hAnsi="Consolas"/>
          <w:b/>
        </w:rPr>
      </w:pPr>
      <w:r w:rsidRPr="003D737D">
        <w:t>If</w:t>
      </w:r>
      <w:r w:rsidR="002D2BC3" w:rsidRPr="003D737D">
        <w:t xml:space="preserve"> it</w:t>
      </w:r>
      <w:r w:rsidR="008B03D2" w:rsidRPr="003D737D">
        <w:t>'</w:t>
      </w:r>
      <w:r w:rsidR="002D2BC3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{component type} with id {component id} added successfully in computer with id {computer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0537291F" w14:textId="7EDC68CA" w:rsidR="00A00B41" w:rsidRPr="003D737D" w:rsidRDefault="00D242E5" w:rsidP="00A00B41">
      <w:pPr>
        <w:pStyle w:val="Heading4"/>
      </w:pPr>
      <w:proofErr w:type="spellStart"/>
      <w:r>
        <w:t>R</w:t>
      </w:r>
      <w:r w:rsidR="00A00B41" w:rsidRPr="003D737D">
        <w:t>emoveComponent</w:t>
      </w:r>
      <w:proofErr w:type="spellEnd"/>
      <w:r w:rsidR="00A00B41" w:rsidRPr="003D737D">
        <w:t xml:space="preserve">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onentType</w:t>
      </w:r>
      <w:proofErr w:type="spellEnd"/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AFDD537" w14:textId="79728BE1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3D737D" w:rsidRDefault="00A00B41" w:rsidP="00A00B41">
      <w:r w:rsidRPr="003D737D">
        <w:t>Removes a component</w:t>
      </w:r>
      <w:r w:rsidR="00F84B5B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 </w:t>
      </w:r>
      <w:r w:rsidR="001948F8">
        <w:t xml:space="preserve">the </w:t>
      </w:r>
      <w:r w:rsidRPr="003D737D">
        <w:t xml:space="preserve">component from the </w:t>
      </w:r>
      <w:r w:rsidRPr="003D737D">
        <w:rPr>
          <w:b/>
          <w:bCs/>
        </w:rPr>
        <w:t>collection</w:t>
      </w:r>
      <w:r w:rsidR="00C829D7" w:rsidRPr="003D737D">
        <w:rPr>
          <w:b/>
          <w:bCs/>
        </w:rPr>
        <w:t xml:space="preserve"> of components</w:t>
      </w:r>
      <w:r w:rsidRPr="003D737D">
        <w:t>.</w:t>
      </w:r>
    </w:p>
    <w:p w14:paraId="47A35F07" w14:textId="76999D14" w:rsidR="00A00B41" w:rsidRPr="003D737D" w:rsidRDefault="00A00B41" w:rsidP="00A00B41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B699F" w:rsidRPr="003D737D">
        <w:t xml:space="preserve"> it's</w:t>
      </w:r>
      <w:r w:rsidRPr="003D737D">
        <w:t xml:space="preserve"> successful,</w:t>
      </w:r>
      <w:r w:rsidR="009B699F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component type} with id {component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C96E34A" w14:textId="669D1BF1" w:rsidR="009D7CBD" w:rsidRPr="003D737D" w:rsidRDefault="009D7CBD" w:rsidP="009D7CBD">
      <w:pPr>
        <w:pStyle w:val="Heading4"/>
      </w:pPr>
      <w:proofErr w:type="spellStart"/>
      <w:r w:rsidRPr="003D737D">
        <w:t>AddPeripheral</w:t>
      </w:r>
      <w:proofErr w:type="spellEnd"/>
      <w:r w:rsidRPr="003D737D">
        <w:t xml:space="preserve">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5269E2F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758F4CC9" w14:textId="0499F0C1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peripheralType</w:t>
      </w:r>
      <w:proofErr w:type="spellEnd"/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581A173" w14:textId="7970EAF5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91B77F2" w14:textId="0F2F4B7B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D5371D" w14:textId="5B06956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E73658" w:rsidRPr="003D737D">
        <w:rPr>
          <w:rStyle w:val="CodeChar"/>
          <w:noProof w:val="0"/>
        </w:rPr>
        <w:t>double</w:t>
      </w:r>
    </w:p>
    <w:p w14:paraId="17B00FDB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overallPerformance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585D0080" w14:textId="2E1768A9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nnectionType</w:t>
      </w:r>
      <w:proofErr w:type="spellEnd"/>
      <w:r w:rsidRPr="003D737D">
        <w:t xml:space="preserve"> –</w:t>
      </w:r>
      <w:r w:rsidR="00E73658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3D737D" w:rsidRDefault="009D7CBD" w:rsidP="009D7CBD">
      <w:r w:rsidRPr="003D737D">
        <w:t>Creates a peripheral</w:t>
      </w:r>
      <w:r w:rsidR="0068656E" w:rsidRPr="003D737D">
        <w:t>,</w:t>
      </w:r>
      <w:r w:rsidRPr="003D737D">
        <w:t xml:space="preserve"> with the correct type</w:t>
      </w:r>
      <w:r w:rsidR="0068656E" w:rsidRPr="003D737D">
        <w:t>,</w:t>
      </w:r>
      <w:r w:rsidRPr="003D737D">
        <w:t xml:space="preserve"> and </w:t>
      </w:r>
      <w:r w:rsidRPr="003D737D">
        <w:rPr>
          <w:b/>
          <w:bCs/>
        </w:rPr>
        <w:t>add</w:t>
      </w:r>
      <w:r w:rsidR="00520119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8C27EC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C829D7" w:rsidRPr="003D737D">
        <w:rPr>
          <w:b/>
          <w:bCs/>
        </w:rPr>
        <w:t xml:space="preserve">of peripherals </w:t>
      </w:r>
      <w:r w:rsidRPr="003D737D">
        <w:rPr>
          <w:b/>
          <w:bCs/>
        </w:rPr>
        <w:t>in the controller</w:t>
      </w:r>
      <w:r w:rsidRPr="003D737D">
        <w:t>.</w:t>
      </w:r>
    </w:p>
    <w:p w14:paraId="01DF82B2" w14:textId="3046A681" w:rsidR="009D7CBD" w:rsidRPr="003D737D" w:rsidRDefault="009D7CBD" w:rsidP="009D7CBD">
      <w:r w:rsidRPr="003D737D">
        <w:t>If a peripheral</w:t>
      </w:r>
      <w:r w:rsidR="00046408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046408" w:rsidRPr="003D737D">
        <w:t>,</w:t>
      </w:r>
      <w:r w:rsidRPr="003D737D">
        <w:t xml:space="preserve"> already exists in </w:t>
      </w:r>
      <w:r w:rsidRPr="003D737D">
        <w:rPr>
          <w:b/>
          <w:bCs/>
        </w:rPr>
        <w:t>the peripherals collection</w:t>
      </w:r>
      <w:r w:rsidR="000D3AD3" w:rsidRPr="003D737D">
        <w:t>,</w:t>
      </w:r>
      <w:r w:rsidRPr="003D737D">
        <w:t xml:space="preserve"> </w:t>
      </w:r>
      <w:r w:rsidR="000D3AD3" w:rsidRPr="003D737D">
        <w:t xml:space="preserve">it </w:t>
      </w:r>
      <w:r w:rsidRPr="003D737D">
        <w:t>throw</w:t>
      </w:r>
      <w:r w:rsidR="000D3AD3" w:rsidRPr="003D737D">
        <w:t>s</w:t>
      </w:r>
      <w:r w:rsidR="00285934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with this id already exists.</w:t>
      </w:r>
      <w:r w:rsidRPr="003D737D">
        <w:rPr>
          <w:rStyle w:val="CodeChar"/>
          <w:noProof w:val="0"/>
        </w:rPr>
        <w:t>"</w:t>
      </w:r>
    </w:p>
    <w:p w14:paraId="76A594BE" w14:textId="4869080D" w:rsidR="009D7CBD" w:rsidRPr="003D737D" w:rsidRDefault="009D7CBD" w:rsidP="009D7CBD">
      <w:pPr>
        <w:rPr>
          <w:rStyle w:val="CodeChar"/>
          <w:noProof w:val="0"/>
        </w:rPr>
      </w:pPr>
      <w:r w:rsidRPr="003D737D">
        <w:t>If the peripheral type is invalid</w:t>
      </w:r>
      <w:r w:rsidR="00F3588D" w:rsidRPr="003D737D">
        <w:t>,</w:t>
      </w:r>
      <w:r w:rsidRPr="003D737D">
        <w:t xml:space="preserve"> throw</w:t>
      </w:r>
      <w:r w:rsidR="00285934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type is invalid.</w:t>
      </w:r>
      <w:r w:rsidRPr="003D737D">
        <w:rPr>
          <w:rStyle w:val="CodeChar"/>
          <w:noProof w:val="0"/>
        </w:rPr>
        <w:t>"</w:t>
      </w:r>
    </w:p>
    <w:p w14:paraId="49483210" w14:textId="4A6E43E5" w:rsidR="009D7CBD" w:rsidRPr="003D737D" w:rsidRDefault="009D7CBD" w:rsidP="009D7CBD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FC43C3" w:rsidRPr="003D737D">
        <w:t xml:space="preserve"> it's</w:t>
      </w:r>
      <w:r w:rsidRPr="003D737D">
        <w:t xml:space="preserve"> successful,</w:t>
      </w:r>
      <w:r w:rsidR="00786F67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{peripheral type} with id {peripheral id} added successfully in computer with id {computer id}.</w:t>
      </w:r>
      <w:r w:rsidRPr="003D737D">
        <w:rPr>
          <w:rStyle w:val="CodeChar"/>
          <w:noProof w:val="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proofErr w:type="spellStart"/>
      <w:r>
        <w:t>R</w:t>
      </w:r>
      <w:r w:rsidR="005C5E04" w:rsidRPr="003D737D">
        <w:t>emovePeripheral</w:t>
      </w:r>
      <w:proofErr w:type="spellEnd"/>
      <w:r w:rsidR="005C5E04" w:rsidRPr="003D737D">
        <w:t xml:space="preserve">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peripheralType</w:t>
      </w:r>
      <w:proofErr w:type="spellEnd"/>
      <w:r w:rsidRPr="003D737D">
        <w:t xml:space="preserve"> – </w:t>
      </w:r>
      <w:r w:rsidR="005267B4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241987" w14:textId="77777777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3D737D" w:rsidRDefault="005C5E04" w:rsidP="005C5E04">
      <w:r w:rsidRPr="003D737D">
        <w:t>Removes a peripheral</w:t>
      </w:r>
      <w:r w:rsidR="00922F61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</w:t>
      </w:r>
      <w:r w:rsidR="00922F61" w:rsidRPr="003D737D">
        <w:t xml:space="preserve"> the</w:t>
      </w:r>
      <w:r w:rsidRPr="003D737D">
        <w:t xml:space="preserve"> peripheral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peripherals</w:t>
      </w:r>
      <w:r w:rsidRPr="003D737D">
        <w:t>.</w:t>
      </w:r>
    </w:p>
    <w:p w14:paraId="1EC29840" w14:textId="37858640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C79D7" w:rsidRPr="003D737D">
        <w:t xml:space="preserve"> it's</w:t>
      </w:r>
      <w:r w:rsidRPr="003D737D">
        <w:t xml:space="preserve"> successful,</w:t>
      </w:r>
      <w:r w:rsidR="00A522CA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 xml:space="preserve">Successfully removed {peripheral type} with id </w:t>
      </w:r>
      <w:proofErr w:type="gramStart"/>
      <w:r w:rsidRPr="003D737D">
        <w:rPr>
          <w:rFonts w:ascii="Consolas" w:hAnsi="Consolas" w:cs="Consolas"/>
          <w:b/>
          <w:bCs/>
        </w:rPr>
        <w:t>{</w:t>
      </w:r>
      <w:r w:rsidRPr="003D737D">
        <w:rPr>
          <w:b/>
          <w:bCs/>
        </w:rPr>
        <w:t xml:space="preserve"> </w:t>
      </w:r>
      <w:r w:rsidRPr="003D737D">
        <w:rPr>
          <w:rFonts w:ascii="Consolas" w:hAnsi="Consolas" w:cs="Consolas"/>
          <w:b/>
          <w:bCs/>
        </w:rPr>
        <w:t>peripheral</w:t>
      </w:r>
      <w:proofErr w:type="gramEnd"/>
      <w:r w:rsidRPr="003D737D">
        <w:rPr>
          <w:rFonts w:ascii="Consolas" w:hAnsi="Consolas" w:cs="Consolas"/>
          <w:b/>
          <w:bCs/>
        </w:rPr>
        <w:t xml:space="preserve">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proofErr w:type="spellStart"/>
      <w:r>
        <w:t>B</w:t>
      </w:r>
      <w:r w:rsidR="005C5E04" w:rsidRPr="003D737D">
        <w:t>uyComputer</w:t>
      </w:r>
      <w:proofErr w:type="spellEnd"/>
      <w:r w:rsidR="005C5E04" w:rsidRPr="003D737D">
        <w:t xml:space="preserve">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3D737D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="005C5E04" w:rsidRPr="003D737D">
        <w:t xml:space="preserve"> – </w:t>
      </w:r>
      <w:r w:rsidR="005C5E04" w:rsidRPr="003D737D">
        <w:rPr>
          <w:rStyle w:val="CodeChar"/>
          <w:noProof w:val="0"/>
        </w:rPr>
        <w:t>int</w:t>
      </w:r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3D737D" w:rsidRDefault="005C5E04" w:rsidP="005C5E04">
      <w:r w:rsidRPr="003D737D">
        <w:t xml:space="preserve">Removes a </w:t>
      </w:r>
      <w:r w:rsidR="0004782A" w:rsidRPr="003D737D">
        <w:t>computer</w:t>
      </w:r>
      <w:r w:rsidR="00422DDF" w:rsidRPr="003D737D">
        <w:t>,</w:t>
      </w:r>
      <w:r w:rsidRPr="003D737D">
        <w:t xml:space="preserve"> with the given </w:t>
      </w:r>
      <w:r w:rsidRPr="003D737D">
        <w:rPr>
          <w:b/>
          <w:bCs/>
        </w:rPr>
        <w:t>id</w:t>
      </w:r>
      <w:r w:rsidR="00422DDF" w:rsidRPr="003D737D">
        <w:t>,</w:t>
      </w:r>
      <w:r w:rsidRPr="003D737D">
        <w:t xml:space="preserve">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computers</w:t>
      </w:r>
      <w:r w:rsidRPr="003D737D">
        <w:t>.</w:t>
      </w:r>
    </w:p>
    <w:p w14:paraId="1FA0237E" w14:textId="290068E7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87F4E" w:rsidRPr="003D737D">
        <w:t xml:space="preserve"> it's</w:t>
      </w:r>
      <w:r w:rsidRPr="003D737D">
        <w:t xml:space="preserve"> successful,</w:t>
      </w:r>
      <w:r w:rsidR="00735AC9" w:rsidRPr="003D737D">
        <w:t xml:space="preserve"> it</w:t>
      </w:r>
      <w:r w:rsidRPr="003D737D">
        <w:t xml:space="preserve"> returns</w:t>
      </w:r>
      <w:r w:rsidR="0004782A" w:rsidRPr="003D737D">
        <w:t xml:space="preserve"> </w:t>
      </w:r>
      <w:proofErr w:type="spellStart"/>
      <w:r w:rsidR="005267B4" w:rsidRPr="003D737D">
        <w:rPr>
          <w:rStyle w:val="CodeChar"/>
          <w:noProof w:val="0"/>
        </w:rPr>
        <w:t>t</w:t>
      </w:r>
      <w:r w:rsidR="0004782A" w:rsidRPr="003D737D">
        <w:rPr>
          <w:rStyle w:val="CodeChar"/>
          <w:noProof w:val="0"/>
        </w:rPr>
        <w:t>oString</w:t>
      </w:r>
      <w:proofErr w:type="spellEnd"/>
      <w:r w:rsidR="0004782A" w:rsidRPr="003D737D">
        <w:rPr>
          <w:rStyle w:val="CodeChar"/>
          <w:noProof w:val="0"/>
        </w:rPr>
        <w:t xml:space="preserve"> </w:t>
      </w:r>
      <w:r w:rsidR="0004782A" w:rsidRPr="003D737D">
        <w:rPr>
          <w:b/>
          <w:bCs/>
        </w:rPr>
        <w:t>method on the removed</w:t>
      </w:r>
      <w:r w:rsidR="0004782A" w:rsidRPr="003D737D">
        <w:t xml:space="preserve"> </w:t>
      </w:r>
      <w:r w:rsidR="0004782A" w:rsidRPr="003D737D">
        <w:rPr>
          <w:b/>
          <w:bCs/>
        </w:rPr>
        <w:t>computer</w:t>
      </w:r>
      <w:r w:rsidR="0004782A" w:rsidRPr="003D737D">
        <w:t>.</w:t>
      </w:r>
    </w:p>
    <w:p w14:paraId="0A08B148" w14:textId="21DC3D42" w:rsidR="0004782A" w:rsidRPr="003D737D" w:rsidRDefault="00D242E5" w:rsidP="0004782A">
      <w:pPr>
        <w:pStyle w:val="Heading4"/>
      </w:pPr>
      <w:proofErr w:type="spellStart"/>
      <w:r>
        <w:t>B</w:t>
      </w:r>
      <w:r w:rsidR="0004782A" w:rsidRPr="003D737D">
        <w:t>uyBest</w:t>
      </w:r>
      <w:proofErr w:type="spellEnd"/>
      <w:r w:rsidR="0004782A" w:rsidRPr="003D737D">
        <w:t xml:space="preserve">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3D737D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budget</w:t>
      </w:r>
      <w:r w:rsidR="0004782A" w:rsidRPr="003D737D">
        <w:t xml:space="preserve"> – </w:t>
      </w:r>
      <w:r w:rsidR="005267B4" w:rsidRPr="003D737D">
        <w:rPr>
          <w:rStyle w:val="CodeChar"/>
          <w:noProof w:val="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3D737D" w:rsidRDefault="0004782A" w:rsidP="0004782A">
      <w:r w:rsidRPr="003D737D">
        <w:t xml:space="preserve">Removes </w:t>
      </w:r>
      <w:r w:rsidR="00C952CF" w:rsidRPr="003D737D">
        <w:t>the</w:t>
      </w:r>
      <w:r w:rsidRPr="003D737D">
        <w:t xml:space="preserve"> computer </w:t>
      </w:r>
      <w:r w:rsidR="00C952CF" w:rsidRPr="003D737D">
        <w:t>with the highest overall performance</w:t>
      </w:r>
      <w:r w:rsidR="009C0D85" w:rsidRPr="003D737D">
        <w:t xml:space="preserve"> and</w:t>
      </w:r>
      <w:r w:rsidR="00E84F29" w:rsidRPr="003D737D">
        <w:t xml:space="preserve"> with a</w:t>
      </w:r>
      <w:r w:rsidR="009C0D85" w:rsidRPr="003D737D">
        <w:t xml:space="preserve"> price</w:t>
      </w:r>
      <w:r w:rsidR="00593F1E" w:rsidRPr="003D737D">
        <w:t>,</w:t>
      </w:r>
      <w:r w:rsidR="009C0D85" w:rsidRPr="003D737D">
        <w:t xml:space="preserve"> less or equal to the budget, from</w:t>
      </w:r>
      <w:r w:rsidRPr="003D737D">
        <w:t xml:space="preserve"> the </w:t>
      </w:r>
      <w:r w:rsidRPr="003D737D">
        <w:rPr>
          <w:b/>
          <w:bCs/>
        </w:rPr>
        <w:t>collection</w:t>
      </w:r>
      <w:r w:rsidR="00C952CF" w:rsidRPr="003D737D">
        <w:rPr>
          <w:b/>
          <w:bCs/>
        </w:rPr>
        <w:t xml:space="preserve"> of computers</w:t>
      </w:r>
      <w:r w:rsidRPr="003D737D">
        <w:t>.</w:t>
      </w:r>
    </w:p>
    <w:p w14:paraId="248C0885" w14:textId="0A3944A8" w:rsidR="009C0D85" w:rsidRPr="003D737D" w:rsidRDefault="009C0D85" w:rsidP="0004782A">
      <w:pPr>
        <w:rPr>
          <w:rFonts w:ascii="Consolas" w:hAnsi="Consolas"/>
          <w:b/>
        </w:rPr>
      </w:pPr>
      <w:r w:rsidRPr="003D737D">
        <w:t>If there are not any computers in the collection or the budget is insufficient for any computer</w:t>
      </w:r>
      <w:r w:rsidR="006B7AA0" w:rsidRPr="003D737D">
        <w:t>,</w:t>
      </w:r>
      <w:r w:rsidRPr="003D737D">
        <w:t xml:space="preserve"> throw</w:t>
      </w:r>
      <w:r w:rsidR="00156655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an</w:t>
      </w:r>
      <w:r w:rsidR="008B03D2" w:rsidRPr="003D737D">
        <w:rPr>
          <w:rFonts w:ascii="Consolas" w:hAnsi="Consolas" w:cs="Consolas"/>
          <w:b/>
          <w:bCs/>
        </w:rPr>
        <w:t>'</w:t>
      </w:r>
      <w:r w:rsidRPr="003D737D">
        <w:rPr>
          <w:rFonts w:ascii="Consolas" w:hAnsi="Consolas" w:cs="Consolas"/>
          <w:b/>
          <w:bCs/>
        </w:rPr>
        <w:t>t buy a computer with a budget of ${budget}.</w:t>
      </w:r>
      <w:r w:rsidRPr="003D737D">
        <w:rPr>
          <w:rStyle w:val="CodeChar"/>
          <w:noProof w:val="0"/>
        </w:rPr>
        <w:t>"</w:t>
      </w:r>
    </w:p>
    <w:p w14:paraId="3B646668" w14:textId="14352ADB" w:rsidR="005C5E04" w:rsidRPr="003D737D" w:rsidRDefault="0004782A" w:rsidP="00256A0B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15D60" w:rsidRPr="003D737D">
        <w:t xml:space="preserve"> it's</w:t>
      </w:r>
      <w:r w:rsidRPr="003D737D">
        <w:t xml:space="preserve"> successful,</w:t>
      </w:r>
      <w:r w:rsidR="00D15D60" w:rsidRPr="003D737D">
        <w:t xml:space="preserve"> it</w:t>
      </w:r>
      <w:r w:rsidRPr="003D737D">
        <w:t xml:space="preserve"> returns </w:t>
      </w:r>
      <w:proofErr w:type="spellStart"/>
      <w:r w:rsidR="00D20D18" w:rsidRPr="003D737D">
        <w:rPr>
          <w:rStyle w:val="CodeChar"/>
          <w:noProof w:val="0"/>
        </w:rPr>
        <w:t>t</w:t>
      </w:r>
      <w:r w:rsidRPr="003D737D">
        <w:rPr>
          <w:rStyle w:val="CodeChar"/>
          <w:noProof w:val="0"/>
        </w:rPr>
        <w:t>oString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rPr>
          <w:b/>
          <w:bCs/>
        </w:rPr>
        <w:t>method on the removed</w:t>
      </w:r>
      <w:r w:rsidRPr="003D737D">
        <w:t xml:space="preserve"> </w:t>
      </w:r>
      <w:r w:rsidRPr="003D737D">
        <w:rPr>
          <w:b/>
          <w:bCs/>
        </w:rPr>
        <w:t>computer</w:t>
      </w:r>
      <w:r w:rsidRPr="003D737D">
        <w:t>.</w:t>
      </w:r>
    </w:p>
    <w:p w14:paraId="1486871E" w14:textId="025829C9" w:rsidR="009C0D85" w:rsidRPr="003D737D" w:rsidRDefault="00D242E5" w:rsidP="009C0D85">
      <w:pPr>
        <w:pStyle w:val="Heading4"/>
      </w:pPr>
      <w:proofErr w:type="spellStart"/>
      <w:r>
        <w:t>G</w:t>
      </w:r>
      <w:r w:rsidR="009C0D85" w:rsidRPr="003D737D">
        <w:t>etComputerData</w:t>
      </w:r>
      <w:proofErr w:type="spellEnd"/>
      <w:r w:rsidR="009C0D85" w:rsidRPr="003D737D">
        <w:t xml:space="preserve">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3D737D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3D737D" w:rsidRDefault="00BD4A4B" w:rsidP="00276F3A">
      <w:pPr>
        <w:tabs>
          <w:tab w:val="left" w:pos="3884"/>
        </w:tabs>
        <w:rPr>
          <w:rFonts w:ascii="Consolas" w:hAnsi="Consolas"/>
          <w:b/>
        </w:rPr>
      </w:pPr>
      <w:r w:rsidRPr="003D737D">
        <w:t xml:space="preserve">If it's successful, it returns </w:t>
      </w:r>
      <w:proofErr w:type="spellStart"/>
      <w:r w:rsidR="00D20D18" w:rsidRPr="003D737D">
        <w:rPr>
          <w:rStyle w:val="CodeChar"/>
          <w:noProof w:val="0"/>
        </w:rPr>
        <w:t>t</w:t>
      </w:r>
      <w:r w:rsidR="009C0D85" w:rsidRPr="003D737D">
        <w:rPr>
          <w:rStyle w:val="CodeChar"/>
          <w:noProof w:val="0"/>
        </w:rPr>
        <w:t>oString</w:t>
      </w:r>
      <w:proofErr w:type="spellEnd"/>
      <w:r w:rsidR="009C0D85" w:rsidRPr="003D737D">
        <w:rPr>
          <w:rStyle w:val="CodeChar"/>
          <w:noProof w:val="0"/>
        </w:rPr>
        <w:t xml:space="preserve"> </w:t>
      </w:r>
      <w:r w:rsidR="009C0D85" w:rsidRPr="003D737D">
        <w:rPr>
          <w:b/>
          <w:bCs/>
        </w:rPr>
        <w:t>method on the computer</w:t>
      </w:r>
      <w:r w:rsidR="00276F3A" w:rsidRPr="003D737D">
        <w:rPr>
          <w:b/>
          <w:bCs/>
        </w:rPr>
        <w:t xml:space="preserve"> with the given id</w:t>
      </w:r>
      <w:r w:rsidR="009C0D85" w:rsidRPr="003D737D">
        <w:t>.</w:t>
      </w:r>
    </w:p>
    <w:bookmarkEnd w:id="10"/>
    <w:bookmarkEnd w:id="11"/>
    <w:p w14:paraId="178A10EB" w14:textId="22FB721F" w:rsidR="00256A0B" w:rsidRPr="003D737D" w:rsidRDefault="00ED4CB4" w:rsidP="00256A0B">
      <w:pPr>
        <w:pStyle w:val="Heading4"/>
        <w:jc w:val="both"/>
      </w:pPr>
      <w:r w:rsidRPr="003D737D">
        <w:t>Close</w:t>
      </w:r>
      <w:r w:rsidR="00256A0B" w:rsidRPr="003D737D"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3D737D" w:rsidRDefault="00256A0B" w:rsidP="00256A0B">
      <w:pPr>
        <w:jc w:val="both"/>
        <w:rPr>
          <w:rFonts w:cstheme="minorHAnsi"/>
          <w:color w:val="000000" w:themeColor="text1"/>
          <w:szCs w:val="19"/>
        </w:rPr>
      </w:pPr>
      <w:r w:rsidRPr="003D737D">
        <w:rPr>
          <w:rFonts w:cstheme="minorHAnsi"/>
          <w:color w:val="000000" w:themeColor="text1"/>
          <w:szCs w:val="19"/>
        </w:rPr>
        <w:t>Ends the program.</w:t>
      </w:r>
    </w:p>
    <w:p w14:paraId="20ED4678" w14:textId="73A68E5D" w:rsidR="00256A0B" w:rsidRPr="003D737D" w:rsidRDefault="00256A0B" w:rsidP="00256A0B">
      <w:pPr>
        <w:pStyle w:val="Heading2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3D737D" w:rsidRDefault="00256A0B" w:rsidP="00256A0B">
      <w:pPr>
        <w:pStyle w:val="Heading3"/>
      </w:pPr>
      <w:r w:rsidRPr="003D737D"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Computer</w:t>
      </w:r>
      <w:proofErr w:type="spellEnd"/>
      <w:r w:rsidRPr="003D737D">
        <w:rPr>
          <w:noProof w:val="0"/>
        </w:rPr>
        <w:t xml:space="preserve">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lastRenderedPageBreak/>
        <w:t>AddComponent</w:t>
      </w:r>
      <w:proofErr w:type="spellEnd"/>
      <w:r w:rsidRPr="003D737D">
        <w:rPr>
          <w:noProof w:val="0"/>
        </w:rPr>
        <w:t xml:space="preserve">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Component</w:t>
      </w:r>
      <w:proofErr w:type="spellEnd"/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Peripheral</w:t>
      </w:r>
      <w:proofErr w:type="spellEnd"/>
      <w:r w:rsidRPr="003D737D">
        <w:rPr>
          <w:noProof w:val="0"/>
        </w:rPr>
        <w:t xml:space="preserve"> {computer id} {peripheral id} </w:t>
      </w:r>
      <w:proofErr w:type="gramStart"/>
      <w:r w:rsidRPr="003D737D">
        <w:rPr>
          <w:noProof w:val="0"/>
        </w:rPr>
        <w:t>{ peripheral</w:t>
      </w:r>
      <w:proofErr w:type="gramEnd"/>
      <w:r w:rsidRPr="003D737D">
        <w:rPr>
          <w:noProof w:val="0"/>
        </w:rPr>
        <w:t xml:space="preserve">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Peripheral</w:t>
      </w:r>
      <w:proofErr w:type="spellEnd"/>
      <w:r w:rsidRPr="003D737D">
        <w:rPr>
          <w:noProof w:val="0"/>
        </w:rPr>
        <w:t xml:space="preserve">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Computer</w:t>
      </w:r>
      <w:proofErr w:type="spellEnd"/>
      <w:r w:rsidRPr="003D737D">
        <w:rPr>
          <w:noProof w:val="0"/>
        </w:rPr>
        <w:t xml:space="preserve">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BestComputer</w:t>
      </w:r>
      <w:proofErr w:type="spellEnd"/>
      <w:r w:rsidRPr="003D737D">
        <w:rPr>
          <w:noProof w:val="0"/>
        </w:rPr>
        <w:t xml:space="preserve">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GetComputerData</w:t>
      </w:r>
      <w:proofErr w:type="spellEnd"/>
      <w:r w:rsidRPr="003D737D">
        <w:rPr>
          <w:noProof w:val="0"/>
        </w:rPr>
        <w:t xml:space="preserve">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3D737D" w:rsidRDefault="00256A0B" w:rsidP="00256A0B">
      <w:pPr>
        <w:pStyle w:val="Heading3"/>
      </w:pPr>
      <w:r w:rsidRPr="003D737D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Fortron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0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RandomAccessMemor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Samsung Evo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Nvidia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GetComputerDat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Remove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Buy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lastRenderedPageBreak/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>: Samsung Evo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>: Nvidia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>: Samsung Evo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>: Nvidia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55 3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InvalidComponen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-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3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Evo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Successfully remove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1 Asus Huracan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6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Nvidia Quadro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7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Nvidia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9 </w:t>
            </w:r>
            <w:proofErr w:type="spellStart"/>
            <w:r w:rsidRPr="001948F8">
              <w:rPr>
                <w:rFonts w:ascii="Consolas" w:hAnsi="Consolas"/>
              </w:rPr>
              <w:t>PowerSupply</w:t>
            </w:r>
            <w:proofErr w:type="spellEnd"/>
            <w:r w:rsidRPr="001948F8">
              <w:rPr>
                <w:rFonts w:ascii="Consolas" w:hAnsi="Consolas"/>
              </w:rPr>
              <w:t xml:space="preserve">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14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Evo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BestComputer</w:t>
            </w:r>
            <w:proofErr w:type="spellEnd"/>
            <w:r w:rsidRPr="001948F8">
              <w:rPr>
                <w:rFonts w:ascii="Consolas" w:hAnsi="Consolas"/>
              </w:rPr>
              <w:t xml:space="preserve">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116.17. Price: 8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Asus Huracan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Quadro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87.00. Price: 229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Samsung Evo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2E95D788" w14:textId="77777777" w:rsidR="0006269E" w:rsidRPr="003D737D" w:rsidRDefault="0006269E" w:rsidP="0006269E"/>
    <w:p w14:paraId="682BD395" w14:textId="2AB54D20" w:rsidR="00256A0B" w:rsidRPr="003D737D" w:rsidRDefault="00256A0B" w:rsidP="0006269E">
      <w:pPr>
        <w:pStyle w:val="Heading1"/>
      </w:pPr>
      <w:r w:rsidRPr="003D737D">
        <w:lastRenderedPageBreak/>
        <w:t>Task 3: Unit Testing (100 Points)</w:t>
      </w:r>
    </w:p>
    <w:p w14:paraId="592EBD29" w14:textId="6CA89A99" w:rsidR="00640502" w:rsidRPr="003D737D" w:rsidRDefault="00256A0B" w:rsidP="00256A0B">
      <w:r w:rsidRPr="003D737D">
        <w:t>You will receive a skeleton with one class inside. The class will have some methods, fields</w:t>
      </w:r>
      <w:r w:rsidR="001948F8">
        <w:t>,</w:t>
      </w:r>
      <w:r w:rsidRPr="003D737D">
        <w:t xml:space="preserve"> and constructors. Cover the whole class with </w:t>
      </w:r>
      <w:r w:rsidR="001948F8">
        <w:t xml:space="preserve">a </w:t>
      </w:r>
      <w:r w:rsidRPr="003D737D">
        <w:t>unit test to make sure that the class is working as intended.</w:t>
      </w:r>
    </w:p>
    <w:sectPr w:rsidR="00640502" w:rsidRPr="003D73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D8AD5C" w14:textId="77777777" w:rsidR="00F133F5" w:rsidRDefault="00F133F5" w:rsidP="008068A2">
      <w:pPr>
        <w:spacing w:after="0" w:line="240" w:lineRule="auto"/>
      </w:pPr>
      <w:r>
        <w:separator/>
      </w:r>
    </w:p>
  </w:endnote>
  <w:endnote w:type="continuationSeparator" w:id="0">
    <w:p w14:paraId="725BED2F" w14:textId="77777777" w:rsidR="00F133F5" w:rsidRDefault="00F133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40E41E82" w:rsidR="0080359C" w:rsidRDefault="0080359C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7D597" w14:textId="77777777" w:rsidR="00F133F5" w:rsidRDefault="00F133F5" w:rsidP="008068A2">
      <w:pPr>
        <w:spacing w:after="0" w:line="240" w:lineRule="auto"/>
      </w:pPr>
      <w:r>
        <w:separator/>
      </w:r>
    </w:p>
  </w:footnote>
  <w:footnote w:type="continuationSeparator" w:id="0">
    <w:p w14:paraId="3E3636B9" w14:textId="77777777" w:rsidR="00F133F5" w:rsidRDefault="00F133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359C" w:rsidRDefault="0080359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7"/>
  </w:num>
  <w:num w:numId="41">
    <w:abstractNumId w:val="23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46A3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24429"/>
    <w:rsid w:val="00836CA4"/>
    <w:rsid w:val="008423C4"/>
    <w:rsid w:val="0085184F"/>
    <w:rsid w:val="00853549"/>
    <w:rsid w:val="0086131A"/>
    <w:rsid w:val="00861625"/>
    <w:rsid w:val="008617B5"/>
    <w:rsid w:val="00870828"/>
    <w:rsid w:val="008721A6"/>
    <w:rsid w:val="0088080B"/>
    <w:rsid w:val="00880B39"/>
    <w:rsid w:val="00885288"/>
    <w:rsid w:val="008A17D6"/>
    <w:rsid w:val="008A523F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E6D7A"/>
    <w:rsid w:val="009F469D"/>
    <w:rsid w:val="00A00B41"/>
    <w:rsid w:val="00A02545"/>
    <w:rsid w:val="00A025E6"/>
    <w:rsid w:val="00A05555"/>
    <w:rsid w:val="00A06D89"/>
    <w:rsid w:val="00A12672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75AA7"/>
    <w:rsid w:val="00C82862"/>
    <w:rsid w:val="00C829D7"/>
    <w:rsid w:val="00C84E4D"/>
    <w:rsid w:val="00C952CF"/>
    <w:rsid w:val="00CA2FD0"/>
    <w:rsid w:val="00CB626D"/>
    <w:rsid w:val="00CC4CD6"/>
    <w:rsid w:val="00CD0544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133F5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450BC8-F357-4BFE-B405-DBBC14743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1</TotalTime>
  <Pages>1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OOP Exam</cp:keywords>
  <dc:description/>
  <cp:lastModifiedBy>Nikola Krastev</cp:lastModifiedBy>
  <cp:revision>174</cp:revision>
  <cp:lastPrinted>2015-10-26T22:35:00Z</cp:lastPrinted>
  <dcterms:created xsi:type="dcterms:W3CDTF">2019-11-12T12:29:00Z</dcterms:created>
  <dcterms:modified xsi:type="dcterms:W3CDTF">2023-03-16T05:48:00Z</dcterms:modified>
  <cp:category/>
</cp:coreProperties>
</file>